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7BEF8C" w14:textId="77777777" w:rsidR="00840133" w:rsidRDefault="00A31C4E">
      <w:pPr>
        <w:ind w:firstLine="720"/>
        <w:jc w:val="center"/>
        <w:rPr>
          <w:rFonts w:ascii="Arial" w:eastAsia="Arial" w:hAnsi="Arial" w:cs="Arial"/>
          <w:sz w:val="40"/>
          <w:szCs w:val="40"/>
        </w:rPr>
      </w:pPr>
      <w:bookmarkStart w:id="0" w:name="_GoBack"/>
      <w:bookmarkEnd w:id="0"/>
      <w:r>
        <w:rPr>
          <w:rFonts w:ascii="Arial" w:eastAsia="Arial" w:hAnsi="Arial" w:cs="Arial"/>
          <w:b/>
          <w:sz w:val="40"/>
          <w:szCs w:val="40"/>
        </w:rPr>
        <w:t>Master Action Plan for PBIS:  Countdown to Kick-off!!</w:t>
      </w:r>
    </w:p>
    <w:p w14:paraId="6DA1A85F" w14:textId="77777777" w:rsidR="00840133" w:rsidRDefault="00840133">
      <w:pPr>
        <w:tabs>
          <w:tab w:val="left" w:pos="8640"/>
        </w:tabs>
        <w:rPr>
          <w:rFonts w:ascii="Arial" w:eastAsia="Arial" w:hAnsi="Arial" w:cs="Arial"/>
          <w:sz w:val="20"/>
          <w:szCs w:val="20"/>
        </w:rPr>
      </w:pPr>
    </w:p>
    <w:p w14:paraId="6DC52E88" w14:textId="77777777" w:rsidR="00840133" w:rsidRDefault="00690161">
      <w:pPr>
        <w:tabs>
          <w:tab w:val="left" w:pos="864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chool:</w:t>
      </w:r>
      <w:r w:rsidR="001B50DA">
        <w:rPr>
          <w:rFonts w:ascii="Arial" w:eastAsia="Arial" w:hAnsi="Arial" w:cs="Arial"/>
        </w:rPr>
        <w:t xml:space="preserve"> </w:t>
      </w:r>
      <w:r w:rsidR="00A31C4E">
        <w:rPr>
          <w:rFonts w:ascii="Arial" w:eastAsia="Arial" w:hAnsi="Arial" w:cs="Arial"/>
        </w:rPr>
        <w:t>_______________________________</w:t>
      </w:r>
      <w:r>
        <w:rPr>
          <w:rFonts w:ascii="Arial" w:eastAsia="Arial" w:hAnsi="Arial" w:cs="Arial"/>
        </w:rPr>
        <w:tab/>
      </w:r>
      <w:r w:rsidR="00A31C4E">
        <w:rPr>
          <w:rFonts w:ascii="Arial" w:eastAsia="Arial" w:hAnsi="Arial" w:cs="Arial"/>
        </w:rPr>
        <w:t>Date: ____ /____ / ____</w:t>
      </w:r>
    </w:p>
    <w:p w14:paraId="40971882" w14:textId="77777777" w:rsidR="00840133" w:rsidRDefault="00840133">
      <w:pPr>
        <w:tabs>
          <w:tab w:val="left" w:pos="8640"/>
        </w:tabs>
        <w:rPr>
          <w:rFonts w:ascii="Arial" w:eastAsia="Arial" w:hAnsi="Arial" w:cs="Arial"/>
        </w:rPr>
      </w:pPr>
    </w:p>
    <w:p w14:paraId="7F940BDD" w14:textId="77777777" w:rsidR="00840133" w:rsidRDefault="00840133">
      <w:pPr>
        <w:tabs>
          <w:tab w:val="left" w:pos="8640"/>
        </w:tabs>
        <w:rPr>
          <w:rFonts w:ascii="Arial" w:eastAsia="Arial" w:hAnsi="Arial" w:cs="Arial"/>
          <w:sz w:val="4"/>
          <w:szCs w:val="4"/>
        </w:rPr>
      </w:pPr>
    </w:p>
    <w:tbl>
      <w:tblPr>
        <w:tblStyle w:val="a"/>
        <w:tblW w:w="1317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704"/>
        <w:gridCol w:w="1315"/>
        <w:gridCol w:w="1398"/>
        <w:gridCol w:w="4309"/>
        <w:gridCol w:w="2450"/>
      </w:tblGrid>
      <w:tr w:rsidR="00840133" w14:paraId="7F00BE1E" w14:textId="77777777">
        <w:trPr>
          <w:trHeight w:val="860"/>
          <w:jc w:val="center"/>
        </w:trPr>
        <w:tc>
          <w:tcPr>
            <w:tcW w:w="13176" w:type="dxa"/>
            <w:gridSpan w:val="5"/>
            <w:shd w:val="clear" w:color="auto" w:fill="BFBFBF"/>
            <w:vAlign w:val="center"/>
          </w:tcPr>
          <w:p w14:paraId="6D9818EA" w14:textId="77777777" w:rsidR="00840133" w:rsidRDefault="00A31C4E">
            <w:pPr>
              <w:jc w:val="center"/>
              <w:rPr>
                <w:rFonts w:ascii="Arial" w:eastAsia="Arial" w:hAnsi="Arial" w:cs="Arial"/>
                <w:sz w:val="32"/>
                <w:szCs w:val="32"/>
              </w:rPr>
            </w:pPr>
            <w:r>
              <w:rPr>
                <w:rFonts w:ascii="Arial" w:eastAsia="Arial" w:hAnsi="Arial" w:cs="Arial"/>
                <w:b/>
                <w:sz w:val="32"/>
                <w:szCs w:val="32"/>
              </w:rPr>
              <w:t xml:space="preserve">10:  Structures in Place </w:t>
            </w:r>
          </w:p>
        </w:tc>
      </w:tr>
      <w:tr w:rsidR="00840133" w14:paraId="341A2522" w14:textId="77777777">
        <w:trPr>
          <w:trHeight w:val="800"/>
          <w:jc w:val="center"/>
        </w:trPr>
        <w:tc>
          <w:tcPr>
            <w:tcW w:w="3704" w:type="dxa"/>
            <w:vAlign w:val="center"/>
          </w:tcPr>
          <w:p w14:paraId="5A8A8181" w14:textId="77777777" w:rsidR="00840133" w:rsidRDefault="00840133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15" w:type="dxa"/>
            <w:vAlign w:val="center"/>
          </w:tcPr>
          <w:p w14:paraId="0E970E67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Who will do it?</w:t>
            </w:r>
          </w:p>
        </w:tc>
        <w:tc>
          <w:tcPr>
            <w:tcW w:w="1398" w:type="dxa"/>
            <w:vAlign w:val="center"/>
          </w:tcPr>
          <w:p w14:paraId="54104568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By When?</w:t>
            </w:r>
          </w:p>
          <w:p w14:paraId="0F438545" w14:textId="77777777" w:rsidR="00840133" w:rsidRDefault="00840133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4309" w:type="dxa"/>
            <w:vAlign w:val="center"/>
          </w:tcPr>
          <w:p w14:paraId="2C5C5D6B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What needs to be shared with </w:t>
            </w:r>
          </w:p>
          <w:p w14:paraId="6E7891EF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istrict Leadership Team, staff, parents, and other stakeholders?</w:t>
            </w:r>
          </w:p>
        </w:tc>
        <w:tc>
          <w:tcPr>
            <w:tcW w:w="2450" w:type="dxa"/>
          </w:tcPr>
          <w:p w14:paraId="22836347" w14:textId="77777777" w:rsidR="00840133" w:rsidRDefault="00840133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  <w:p w14:paraId="25847289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Status? </w:t>
            </w:r>
          </w:p>
          <w:p w14:paraId="652AC025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(Achieved, In Progress)</w:t>
            </w:r>
          </w:p>
        </w:tc>
      </w:tr>
      <w:tr w:rsidR="00840133" w14:paraId="48E9ABF8" w14:textId="77777777">
        <w:trPr>
          <w:trHeight w:val="1000"/>
          <w:jc w:val="center"/>
        </w:trPr>
        <w:tc>
          <w:tcPr>
            <w:tcW w:w="3704" w:type="dxa"/>
          </w:tcPr>
          <w:p w14:paraId="6A0F4D16" w14:textId="77777777" w:rsidR="00840133" w:rsidRDefault="00A31C4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BIS Team is established and has regular meetings scheduled </w:t>
            </w:r>
          </w:p>
        </w:tc>
        <w:tc>
          <w:tcPr>
            <w:tcW w:w="1315" w:type="dxa"/>
          </w:tcPr>
          <w:p w14:paraId="680D269F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5B8F9599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2E6B07BE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5B14D2D9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7CA027B5" w14:textId="77777777" w:rsidTr="00B05887">
        <w:trPr>
          <w:trHeight w:val="1000"/>
          <w:jc w:val="center"/>
        </w:trPr>
        <w:tc>
          <w:tcPr>
            <w:tcW w:w="3704" w:type="dxa"/>
            <w:tcBorders>
              <w:bottom w:val="single" w:sz="4" w:space="0" w:color="auto"/>
            </w:tcBorders>
          </w:tcPr>
          <w:p w14:paraId="47771A77" w14:textId="77777777" w:rsidR="00840133" w:rsidRDefault="00B05887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1CF5967" wp14:editId="6AA5B40F">
                      <wp:simplePos x="0" y="0"/>
                      <wp:positionH relativeFrom="column">
                        <wp:posOffset>-76200</wp:posOffset>
                      </wp:positionH>
                      <wp:positionV relativeFrom="paragraph">
                        <wp:posOffset>632460</wp:posOffset>
                      </wp:positionV>
                      <wp:extent cx="8372475" cy="2543175"/>
                      <wp:effectExtent l="0" t="0" r="28575" b="28575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72475" cy="25431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BAC4FAA" w14:textId="77777777" w:rsidR="00B05887" w:rsidRPr="00B05887" w:rsidRDefault="00B05887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B05887">
                                    <w:rPr>
                                      <w:rFonts w:ascii="Arial" w:hAnsi="Arial" w:cs="Arial"/>
                                    </w:rPr>
                                    <w:t>Notes: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-6pt;margin-top:49.8pt;width:659.25pt;height:200.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" fillcolor="white [3201]" strokeweight=".5pt">
                      <v:textbox>
                        <w:txbxContent>
                          <w:p w:rsidR="00B05887" w:rsidRPr="00B05887" w:rsidRDefault="00B05887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B05887">
                              <w:rPr>
                                <w:rFonts w:ascii="Arial" w:hAnsi="Arial" w:cs="Arial"/>
                              </w:rPr>
                              <w:t>Notes: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31C4E">
              <w:rPr>
                <w:rFonts w:ascii="Arial" w:eastAsia="Arial" w:hAnsi="Arial" w:cs="Arial"/>
              </w:rPr>
              <w:t xml:space="preserve">Communication plan and feedback loops are developed between PBIS Team and staff </w:t>
            </w:r>
          </w:p>
        </w:tc>
        <w:tc>
          <w:tcPr>
            <w:tcW w:w="1315" w:type="dxa"/>
            <w:tcBorders>
              <w:bottom w:val="single" w:sz="4" w:space="0" w:color="auto"/>
            </w:tcBorders>
          </w:tcPr>
          <w:p w14:paraId="3F3F2B1C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  <w:tcBorders>
              <w:bottom w:val="single" w:sz="4" w:space="0" w:color="auto"/>
            </w:tcBorders>
          </w:tcPr>
          <w:p w14:paraId="7565AFE1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  <w:tcBorders>
              <w:bottom w:val="single" w:sz="4" w:space="0" w:color="auto"/>
            </w:tcBorders>
          </w:tcPr>
          <w:p w14:paraId="59193B5B" w14:textId="77777777" w:rsidR="00840133" w:rsidRDefault="00840133">
            <w:pPr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  <w:tcBorders>
              <w:bottom w:val="single" w:sz="4" w:space="0" w:color="auto"/>
            </w:tcBorders>
          </w:tcPr>
          <w:p w14:paraId="3806EC33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112D0C56" w14:textId="77777777" w:rsidTr="00B05887">
        <w:trPr>
          <w:trHeight w:val="3990"/>
          <w:jc w:val="center"/>
        </w:trPr>
        <w:tc>
          <w:tcPr>
            <w:tcW w:w="370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7203A06" w14:textId="77777777" w:rsidR="00840133" w:rsidRDefault="00E13ED9" w:rsidP="00E13ED9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es:</w:t>
            </w:r>
          </w:p>
        </w:tc>
        <w:tc>
          <w:tcPr>
            <w:tcW w:w="131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5EC7FB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2AACD1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D34B674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A484288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75760609" w14:textId="77777777" w:rsidTr="00B05887">
        <w:trPr>
          <w:trHeight w:val="860"/>
          <w:jc w:val="center"/>
        </w:trPr>
        <w:tc>
          <w:tcPr>
            <w:tcW w:w="13176" w:type="dxa"/>
            <w:gridSpan w:val="5"/>
            <w:tcBorders>
              <w:top w:val="single" w:sz="4" w:space="0" w:color="auto"/>
            </w:tcBorders>
            <w:shd w:val="clear" w:color="auto" w:fill="BFBFBF"/>
            <w:vAlign w:val="center"/>
          </w:tcPr>
          <w:p w14:paraId="083F0A2D" w14:textId="77777777" w:rsidR="00840133" w:rsidRDefault="00A31C4E">
            <w:pPr>
              <w:jc w:val="center"/>
              <w:rPr>
                <w:rFonts w:ascii="Arial" w:eastAsia="Arial" w:hAnsi="Arial" w:cs="Arial"/>
                <w:sz w:val="32"/>
                <w:szCs w:val="32"/>
              </w:rPr>
            </w:pPr>
            <w:r>
              <w:rPr>
                <w:rFonts w:ascii="Arial" w:eastAsia="Arial" w:hAnsi="Arial" w:cs="Arial"/>
                <w:b/>
                <w:sz w:val="32"/>
                <w:szCs w:val="32"/>
              </w:rPr>
              <w:lastRenderedPageBreak/>
              <w:t>9:  Introduction to PBIS</w:t>
            </w:r>
          </w:p>
        </w:tc>
      </w:tr>
      <w:tr w:rsidR="00840133" w14:paraId="3CFC87D8" w14:textId="77777777">
        <w:trPr>
          <w:trHeight w:val="820"/>
          <w:jc w:val="center"/>
        </w:trPr>
        <w:tc>
          <w:tcPr>
            <w:tcW w:w="3704" w:type="dxa"/>
            <w:vAlign w:val="center"/>
          </w:tcPr>
          <w:p w14:paraId="4BD26F1F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What needs to be done?</w:t>
            </w:r>
          </w:p>
        </w:tc>
        <w:tc>
          <w:tcPr>
            <w:tcW w:w="1315" w:type="dxa"/>
            <w:vAlign w:val="center"/>
          </w:tcPr>
          <w:p w14:paraId="62FDC8CF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Who will do it?</w:t>
            </w:r>
          </w:p>
        </w:tc>
        <w:tc>
          <w:tcPr>
            <w:tcW w:w="1398" w:type="dxa"/>
            <w:vAlign w:val="center"/>
          </w:tcPr>
          <w:p w14:paraId="3D0D9127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By When?</w:t>
            </w:r>
          </w:p>
          <w:p w14:paraId="4C866AD8" w14:textId="77777777" w:rsidR="00840133" w:rsidRDefault="00840133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4309" w:type="dxa"/>
            <w:vAlign w:val="center"/>
          </w:tcPr>
          <w:p w14:paraId="5BBDCCF7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What needs to be shared with </w:t>
            </w:r>
          </w:p>
          <w:p w14:paraId="1B6CFA2C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istrict Leadership Team, staff, parents, and other stakeholders?</w:t>
            </w:r>
          </w:p>
        </w:tc>
        <w:tc>
          <w:tcPr>
            <w:tcW w:w="2450" w:type="dxa"/>
          </w:tcPr>
          <w:p w14:paraId="3EC626AD" w14:textId="77777777" w:rsidR="00840133" w:rsidRDefault="00840133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  <w:p w14:paraId="52C699A2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Status? </w:t>
            </w:r>
          </w:p>
          <w:p w14:paraId="2800AD13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(Achieved, In Progress)</w:t>
            </w:r>
          </w:p>
        </w:tc>
      </w:tr>
      <w:tr w:rsidR="00840133" w14:paraId="538605C5" w14:textId="77777777">
        <w:trPr>
          <w:trHeight w:val="1280"/>
          <w:jc w:val="center"/>
        </w:trPr>
        <w:tc>
          <w:tcPr>
            <w:tcW w:w="3704" w:type="dxa"/>
          </w:tcPr>
          <w:p w14:paraId="3EF4506C" w14:textId="77777777" w:rsidR="00840133" w:rsidRDefault="00A31C4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BIS Team creates plan to present Introduction to PBIS to staff</w:t>
            </w:r>
          </w:p>
        </w:tc>
        <w:tc>
          <w:tcPr>
            <w:tcW w:w="1315" w:type="dxa"/>
          </w:tcPr>
          <w:p w14:paraId="3DBE08BD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3E621BC5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54D017A0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4E2744C5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3B6949AA" w14:textId="77777777">
        <w:trPr>
          <w:trHeight w:val="1280"/>
          <w:jc w:val="center"/>
        </w:trPr>
        <w:tc>
          <w:tcPr>
            <w:tcW w:w="3704" w:type="dxa"/>
          </w:tcPr>
          <w:p w14:paraId="579825FD" w14:textId="77777777" w:rsidR="00840133" w:rsidRDefault="00A31C4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Introduction to PBIS is presented to staff </w:t>
            </w:r>
          </w:p>
        </w:tc>
        <w:tc>
          <w:tcPr>
            <w:tcW w:w="1315" w:type="dxa"/>
          </w:tcPr>
          <w:p w14:paraId="02F6496F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3D6BD7BA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6D3FE172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46B8D251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1BEE42D5" w14:textId="77777777">
        <w:trPr>
          <w:trHeight w:val="1280"/>
          <w:jc w:val="center"/>
        </w:trPr>
        <w:tc>
          <w:tcPr>
            <w:tcW w:w="3704" w:type="dxa"/>
          </w:tcPr>
          <w:p w14:paraId="513BC93C" w14:textId="77777777" w:rsidR="00840133" w:rsidRDefault="00B05887" w:rsidP="00E13ED9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1F99603" wp14:editId="0EFCE6E1">
                      <wp:simplePos x="0" y="0"/>
                      <wp:positionH relativeFrom="column">
                        <wp:posOffset>-76200</wp:posOffset>
                      </wp:positionH>
                      <wp:positionV relativeFrom="paragraph">
                        <wp:posOffset>-6985</wp:posOffset>
                      </wp:positionV>
                      <wp:extent cx="8343900" cy="3276600"/>
                      <wp:effectExtent l="0" t="0" r="19050" b="1905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43900" cy="3276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7EB252E" w14:textId="77777777" w:rsidR="00B05887" w:rsidRPr="00B05887" w:rsidRDefault="00B05887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B05887">
                                    <w:rPr>
                                      <w:rFonts w:ascii="Arial" w:hAnsi="Arial" w:cs="Arial"/>
                                    </w:rPr>
                                    <w:t>Notes: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" o:spid="_x0000_s1027" type="#_x0000_t202" style="position:absolute;margin-left:-6pt;margin-top:-.55pt;width:657pt;height:25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" fillcolor="white [3201]" strokeweight=".5pt">
                      <v:textbox>
                        <w:txbxContent>
                          <w:p w:rsidR="00B05887" w:rsidRPr="00B05887" w:rsidRDefault="00B05887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B05887">
                              <w:rPr>
                                <w:rFonts w:ascii="Arial" w:hAnsi="Arial" w:cs="Arial"/>
                              </w:rPr>
                              <w:t>Notes: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15" w:type="dxa"/>
          </w:tcPr>
          <w:p w14:paraId="7DA3F1C3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157EC66B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3B8EC506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6F293BF6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6C05D167" w14:textId="77777777">
        <w:trPr>
          <w:trHeight w:val="1280"/>
          <w:jc w:val="center"/>
        </w:trPr>
        <w:tc>
          <w:tcPr>
            <w:tcW w:w="3704" w:type="dxa"/>
          </w:tcPr>
          <w:p w14:paraId="1E869F9A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15" w:type="dxa"/>
          </w:tcPr>
          <w:p w14:paraId="2DA58F98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438279FC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7F8E821F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1922EDB4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27FC3296" w14:textId="77777777">
        <w:trPr>
          <w:trHeight w:val="1280"/>
          <w:jc w:val="center"/>
        </w:trPr>
        <w:tc>
          <w:tcPr>
            <w:tcW w:w="3704" w:type="dxa"/>
          </w:tcPr>
          <w:p w14:paraId="363F5368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15" w:type="dxa"/>
          </w:tcPr>
          <w:p w14:paraId="366F8157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6EC1C829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1B28B9C5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046B6B33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01E1EE3C" w14:textId="77777777">
        <w:trPr>
          <w:trHeight w:val="1280"/>
          <w:jc w:val="center"/>
        </w:trPr>
        <w:tc>
          <w:tcPr>
            <w:tcW w:w="3704" w:type="dxa"/>
          </w:tcPr>
          <w:p w14:paraId="112D5AAB" w14:textId="77777777" w:rsidR="00840133" w:rsidRDefault="00840133" w:rsidP="00E13ED9">
            <w:pPr>
              <w:rPr>
                <w:rFonts w:ascii="Arial" w:eastAsia="Arial" w:hAnsi="Arial" w:cs="Arial"/>
              </w:rPr>
            </w:pPr>
          </w:p>
        </w:tc>
        <w:tc>
          <w:tcPr>
            <w:tcW w:w="1315" w:type="dxa"/>
          </w:tcPr>
          <w:p w14:paraId="13FC121D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484F9AA8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30ECFABF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0E5C3174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03023DFD" w14:textId="77777777">
        <w:trPr>
          <w:trHeight w:val="860"/>
          <w:jc w:val="center"/>
        </w:trPr>
        <w:tc>
          <w:tcPr>
            <w:tcW w:w="13176" w:type="dxa"/>
            <w:gridSpan w:val="5"/>
            <w:shd w:val="clear" w:color="auto" w:fill="BFBFBF"/>
            <w:vAlign w:val="center"/>
          </w:tcPr>
          <w:p w14:paraId="537D2506" w14:textId="77777777" w:rsidR="00840133" w:rsidRDefault="00A31C4E">
            <w:pPr>
              <w:jc w:val="center"/>
              <w:rPr>
                <w:rFonts w:ascii="Arial" w:eastAsia="Arial" w:hAnsi="Arial" w:cs="Arial"/>
                <w:sz w:val="32"/>
                <w:szCs w:val="32"/>
              </w:rPr>
            </w:pPr>
            <w:r>
              <w:rPr>
                <w:rFonts w:ascii="Arial" w:eastAsia="Arial" w:hAnsi="Arial" w:cs="Arial"/>
                <w:b/>
                <w:sz w:val="32"/>
                <w:szCs w:val="32"/>
              </w:rPr>
              <w:lastRenderedPageBreak/>
              <w:t>8:  Staff Buy-In &amp; Current Resources</w:t>
            </w:r>
          </w:p>
        </w:tc>
      </w:tr>
      <w:tr w:rsidR="00840133" w14:paraId="0CC9B30C" w14:textId="77777777">
        <w:trPr>
          <w:trHeight w:val="820"/>
          <w:jc w:val="center"/>
        </w:trPr>
        <w:tc>
          <w:tcPr>
            <w:tcW w:w="3704" w:type="dxa"/>
            <w:vAlign w:val="center"/>
          </w:tcPr>
          <w:p w14:paraId="0810BF1F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What needs to be done?</w:t>
            </w:r>
          </w:p>
        </w:tc>
        <w:tc>
          <w:tcPr>
            <w:tcW w:w="1315" w:type="dxa"/>
            <w:vAlign w:val="center"/>
          </w:tcPr>
          <w:p w14:paraId="0580C230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Who will do it?</w:t>
            </w:r>
          </w:p>
        </w:tc>
        <w:tc>
          <w:tcPr>
            <w:tcW w:w="1398" w:type="dxa"/>
            <w:vAlign w:val="center"/>
          </w:tcPr>
          <w:p w14:paraId="37A65F34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By When?</w:t>
            </w:r>
          </w:p>
          <w:p w14:paraId="049F2C2F" w14:textId="77777777" w:rsidR="00840133" w:rsidRDefault="00840133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4309" w:type="dxa"/>
            <w:vAlign w:val="center"/>
          </w:tcPr>
          <w:p w14:paraId="696EAEEF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What needs to be shared with </w:t>
            </w:r>
          </w:p>
          <w:p w14:paraId="5639F8F0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istrict Leadership Team, staff, parents, and other stakeholders?</w:t>
            </w:r>
          </w:p>
        </w:tc>
        <w:tc>
          <w:tcPr>
            <w:tcW w:w="2450" w:type="dxa"/>
          </w:tcPr>
          <w:p w14:paraId="09100188" w14:textId="77777777" w:rsidR="00840133" w:rsidRDefault="00840133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  <w:p w14:paraId="461778ED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Status? </w:t>
            </w:r>
          </w:p>
          <w:p w14:paraId="0D86F09F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(Achieved, In Progress)</w:t>
            </w:r>
          </w:p>
        </w:tc>
      </w:tr>
      <w:tr w:rsidR="00840133" w14:paraId="328E748E" w14:textId="77777777">
        <w:trPr>
          <w:trHeight w:val="1280"/>
          <w:jc w:val="center"/>
        </w:trPr>
        <w:tc>
          <w:tcPr>
            <w:tcW w:w="3704" w:type="dxa"/>
          </w:tcPr>
          <w:p w14:paraId="30E67813" w14:textId="77777777" w:rsidR="00840133" w:rsidRDefault="00A31C4E">
            <w:pPr>
              <w:tabs>
                <w:tab w:val="left" w:pos="24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Compelling “why” is developed </w:t>
            </w:r>
          </w:p>
        </w:tc>
        <w:tc>
          <w:tcPr>
            <w:tcW w:w="1315" w:type="dxa"/>
          </w:tcPr>
          <w:p w14:paraId="14994AE5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57DAEC6F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04AD55D7" w14:textId="77777777" w:rsidR="00840133" w:rsidRDefault="00840133">
            <w:pPr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08C2C1B8" w14:textId="77777777" w:rsidR="00840133" w:rsidRDefault="00840133">
            <w:pPr>
              <w:rPr>
                <w:rFonts w:ascii="Arial" w:eastAsia="Arial" w:hAnsi="Arial" w:cs="Arial"/>
              </w:rPr>
            </w:pPr>
          </w:p>
        </w:tc>
      </w:tr>
      <w:tr w:rsidR="00840133" w14:paraId="2F38D290" w14:textId="77777777">
        <w:trPr>
          <w:trHeight w:val="1280"/>
          <w:jc w:val="center"/>
        </w:trPr>
        <w:tc>
          <w:tcPr>
            <w:tcW w:w="3704" w:type="dxa"/>
          </w:tcPr>
          <w:p w14:paraId="1E1A34B8" w14:textId="77777777" w:rsidR="00840133" w:rsidRDefault="00A31C4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Staff commitment to PBIS is established (at least 80% of staff agree to work) </w:t>
            </w:r>
          </w:p>
        </w:tc>
        <w:tc>
          <w:tcPr>
            <w:tcW w:w="1315" w:type="dxa"/>
          </w:tcPr>
          <w:p w14:paraId="6E65351B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3BB34AD7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684AE1A9" w14:textId="77777777" w:rsidR="00840133" w:rsidRDefault="00840133">
            <w:pPr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1BBFFC25" w14:textId="77777777" w:rsidR="00840133" w:rsidRDefault="00840133">
            <w:pPr>
              <w:rPr>
                <w:rFonts w:ascii="Arial" w:eastAsia="Arial" w:hAnsi="Arial" w:cs="Arial"/>
              </w:rPr>
            </w:pPr>
          </w:p>
        </w:tc>
      </w:tr>
      <w:tr w:rsidR="00840133" w14:paraId="279958F4" w14:textId="77777777">
        <w:trPr>
          <w:trHeight w:val="1280"/>
          <w:jc w:val="center"/>
        </w:trPr>
        <w:tc>
          <w:tcPr>
            <w:tcW w:w="3704" w:type="dxa"/>
          </w:tcPr>
          <w:p w14:paraId="31F29DDA" w14:textId="77777777" w:rsidR="00840133" w:rsidRDefault="00A31C4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elf-Assessment survey is complete</w:t>
            </w:r>
          </w:p>
        </w:tc>
        <w:tc>
          <w:tcPr>
            <w:tcW w:w="1315" w:type="dxa"/>
          </w:tcPr>
          <w:p w14:paraId="439E8F3C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34E9BEE0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064C5532" w14:textId="77777777" w:rsidR="00840133" w:rsidRDefault="00840133">
            <w:pPr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396D0D05" w14:textId="77777777" w:rsidR="00840133" w:rsidRDefault="00840133">
            <w:pPr>
              <w:rPr>
                <w:rFonts w:ascii="Arial" w:eastAsia="Arial" w:hAnsi="Arial" w:cs="Arial"/>
              </w:rPr>
            </w:pPr>
          </w:p>
        </w:tc>
      </w:tr>
      <w:tr w:rsidR="00840133" w14:paraId="510E877F" w14:textId="77777777">
        <w:trPr>
          <w:trHeight w:val="1280"/>
          <w:jc w:val="center"/>
        </w:trPr>
        <w:tc>
          <w:tcPr>
            <w:tcW w:w="3704" w:type="dxa"/>
          </w:tcPr>
          <w:p w14:paraId="40F63DD7" w14:textId="77777777" w:rsidR="00840133" w:rsidRDefault="00B05887">
            <w:pPr>
              <w:tabs>
                <w:tab w:val="left" w:pos="195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7320DE6" wp14:editId="764BE0F5">
                      <wp:simplePos x="0" y="0"/>
                      <wp:positionH relativeFrom="column">
                        <wp:posOffset>-76200</wp:posOffset>
                      </wp:positionH>
                      <wp:positionV relativeFrom="paragraph">
                        <wp:posOffset>812165</wp:posOffset>
                      </wp:positionV>
                      <wp:extent cx="8353425" cy="1638300"/>
                      <wp:effectExtent l="0" t="0" r="28575" b="1905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53425" cy="1638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BA6EF13" w14:textId="77777777" w:rsidR="00B05887" w:rsidRPr="00B05887" w:rsidRDefault="00B05887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B05887">
                                    <w:rPr>
                                      <w:rFonts w:ascii="Arial" w:hAnsi="Arial" w:cs="Arial"/>
                                    </w:rPr>
                                    <w:t>Notes: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Text Box 3" o:spid="_x0000_s1028" type="#_x0000_t202" style="position:absolute;margin-left:-6pt;margin-top:63.95pt;width:657.75pt;height:12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" fillcolor="white [3201]" strokeweight=".5pt">
                      <v:textbox>
                        <w:txbxContent>
                          <w:p w:rsidR="00B05887" w:rsidRPr="00B05887" w:rsidRDefault="00B05887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B05887">
                              <w:rPr>
                                <w:rFonts w:ascii="Arial" w:hAnsi="Arial" w:cs="Arial"/>
                              </w:rPr>
                              <w:t>Notes: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31C4E">
              <w:rPr>
                <w:rFonts w:ascii="Arial" w:eastAsia="Arial" w:hAnsi="Arial" w:cs="Arial"/>
              </w:rPr>
              <w:t xml:space="preserve">A </w:t>
            </w:r>
            <w:r w:rsidR="00A31C4E">
              <w:rPr>
                <w:rFonts w:ascii="Arial" w:eastAsia="Arial" w:hAnsi="Arial" w:cs="Arial"/>
                <w:i/>
              </w:rPr>
              <w:t>school Climate Survey</w:t>
            </w:r>
            <w:r w:rsidR="00A31C4E">
              <w:rPr>
                <w:rFonts w:ascii="Arial" w:eastAsia="Arial" w:hAnsi="Arial" w:cs="Arial"/>
              </w:rPr>
              <w:t xml:space="preserve"> is conducted annually. </w:t>
            </w:r>
          </w:p>
        </w:tc>
        <w:tc>
          <w:tcPr>
            <w:tcW w:w="1315" w:type="dxa"/>
          </w:tcPr>
          <w:p w14:paraId="41AF3999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7A4169E9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3A890CDA" w14:textId="77777777" w:rsidR="00840133" w:rsidRDefault="00840133">
            <w:pPr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36BECEC1" w14:textId="77777777" w:rsidR="00840133" w:rsidRDefault="00840133">
            <w:pPr>
              <w:rPr>
                <w:rFonts w:ascii="Arial" w:eastAsia="Arial" w:hAnsi="Arial" w:cs="Arial"/>
              </w:rPr>
            </w:pPr>
          </w:p>
        </w:tc>
      </w:tr>
      <w:tr w:rsidR="00840133" w14:paraId="299998FC" w14:textId="77777777">
        <w:trPr>
          <w:trHeight w:val="1280"/>
          <w:jc w:val="center"/>
        </w:trPr>
        <w:tc>
          <w:tcPr>
            <w:tcW w:w="3704" w:type="dxa"/>
          </w:tcPr>
          <w:p w14:paraId="3570F49F" w14:textId="77777777" w:rsidR="00840133" w:rsidRDefault="00840133">
            <w:pPr>
              <w:rPr>
                <w:rFonts w:ascii="Arial" w:eastAsia="Arial" w:hAnsi="Arial" w:cs="Arial"/>
              </w:rPr>
            </w:pPr>
          </w:p>
        </w:tc>
        <w:tc>
          <w:tcPr>
            <w:tcW w:w="1315" w:type="dxa"/>
          </w:tcPr>
          <w:p w14:paraId="4965374D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4B076003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74FB212A" w14:textId="77777777" w:rsidR="00840133" w:rsidRDefault="00840133">
            <w:pPr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61342C6F" w14:textId="77777777" w:rsidR="00840133" w:rsidRDefault="00840133">
            <w:pPr>
              <w:rPr>
                <w:rFonts w:ascii="Arial" w:eastAsia="Arial" w:hAnsi="Arial" w:cs="Arial"/>
              </w:rPr>
            </w:pPr>
          </w:p>
        </w:tc>
      </w:tr>
      <w:tr w:rsidR="00840133" w14:paraId="45517BC8" w14:textId="77777777">
        <w:trPr>
          <w:trHeight w:val="1280"/>
          <w:jc w:val="center"/>
        </w:trPr>
        <w:tc>
          <w:tcPr>
            <w:tcW w:w="3704" w:type="dxa"/>
          </w:tcPr>
          <w:p w14:paraId="048EBC4A" w14:textId="77777777" w:rsidR="00840133" w:rsidRDefault="00840133" w:rsidP="00E13ED9">
            <w:pPr>
              <w:rPr>
                <w:rFonts w:ascii="Arial" w:eastAsia="Arial" w:hAnsi="Arial" w:cs="Arial"/>
              </w:rPr>
            </w:pPr>
          </w:p>
        </w:tc>
        <w:tc>
          <w:tcPr>
            <w:tcW w:w="1315" w:type="dxa"/>
          </w:tcPr>
          <w:p w14:paraId="72DA13F5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333C9D3C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3768CAC2" w14:textId="77777777" w:rsidR="00840133" w:rsidRDefault="00840133">
            <w:pPr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4A3744A6" w14:textId="77777777" w:rsidR="00840133" w:rsidRDefault="00840133">
            <w:pPr>
              <w:rPr>
                <w:rFonts w:ascii="Arial" w:eastAsia="Arial" w:hAnsi="Arial" w:cs="Arial"/>
              </w:rPr>
            </w:pPr>
          </w:p>
        </w:tc>
      </w:tr>
      <w:tr w:rsidR="00840133" w14:paraId="2DBFA107" w14:textId="77777777">
        <w:trPr>
          <w:trHeight w:val="980"/>
          <w:jc w:val="center"/>
        </w:trPr>
        <w:tc>
          <w:tcPr>
            <w:tcW w:w="13176" w:type="dxa"/>
            <w:gridSpan w:val="5"/>
            <w:shd w:val="clear" w:color="auto" w:fill="BFBFBF"/>
            <w:vAlign w:val="center"/>
          </w:tcPr>
          <w:p w14:paraId="62067B93" w14:textId="77777777" w:rsidR="00840133" w:rsidRDefault="00690161" w:rsidP="00690161">
            <w:pPr>
              <w:jc w:val="center"/>
              <w:rPr>
                <w:rFonts w:ascii="Arial" w:eastAsia="Arial" w:hAnsi="Arial" w:cs="Arial"/>
                <w:sz w:val="32"/>
                <w:szCs w:val="32"/>
              </w:rPr>
            </w:pPr>
            <w:r>
              <w:rPr>
                <w:rFonts w:ascii="Arial" w:eastAsia="Arial" w:hAnsi="Arial" w:cs="Arial"/>
                <w:b/>
                <w:sz w:val="32"/>
                <w:szCs w:val="32"/>
              </w:rPr>
              <w:lastRenderedPageBreak/>
              <w:t>7</w:t>
            </w:r>
            <w:r w:rsidRPr="00690161">
              <w:rPr>
                <w:rFonts w:ascii="Arial" w:eastAsia="Arial" w:hAnsi="Arial" w:cs="Arial"/>
                <w:b/>
                <w:sz w:val="32"/>
                <w:szCs w:val="32"/>
              </w:rPr>
              <w:t>:  Identify &amp; Define School-wide Behavioral Expectations</w:t>
            </w:r>
          </w:p>
        </w:tc>
      </w:tr>
      <w:tr w:rsidR="00840133" w14:paraId="54D1DD02" w14:textId="77777777">
        <w:trPr>
          <w:trHeight w:val="800"/>
          <w:jc w:val="center"/>
        </w:trPr>
        <w:tc>
          <w:tcPr>
            <w:tcW w:w="3704" w:type="dxa"/>
            <w:vAlign w:val="center"/>
          </w:tcPr>
          <w:p w14:paraId="2B914F3A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What needs to be done?</w:t>
            </w:r>
          </w:p>
        </w:tc>
        <w:tc>
          <w:tcPr>
            <w:tcW w:w="1315" w:type="dxa"/>
            <w:vAlign w:val="center"/>
          </w:tcPr>
          <w:p w14:paraId="00993B11" w14:textId="77777777" w:rsidR="00840133" w:rsidRDefault="00840133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98" w:type="dxa"/>
            <w:vAlign w:val="center"/>
          </w:tcPr>
          <w:p w14:paraId="117BAA3C" w14:textId="77777777" w:rsidR="00840133" w:rsidRDefault="00840133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4309" w:type="dxa"/>
            <w:vAlign w:val="center"/>
          </w:tcPr>
          <w:p w14:paraId="503E75F8" w14:textId="77777777" w:rsidR="00840133" w:rsidRDefault="00840133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450" w:type="dxa"/>
          </w:tcPr>
          <w:p w14:paraId="07409CF3" w14:textId="77777777" w:rsidR="00840133" w:rsidRDefault="00840133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840133" w14:paraId="155673CB" w14:textId="77777777">
        <w:trPr>
          <w:trHeight w:val="1280"/>
          <w:jc w:val="center"/>
        </w:trPr>
        <w:tc>
          <w:tcPr>
            <w:tcW w:w="3704" w:type="dxa"/>
          </w:tcPr>
          <w:p w14:paraId="1218818D" w14:textId="77777777" w:rsidR="00840133" w:rsidRDefault="00A31C4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BIS Team and staff create 3-5 school-wide behavioral expectations</w:t>
            </w:r>
          </w:p>
        </w:tc>
        <w:tc>
          <w:tcPr>
            <w:tcW w:w="1315" w:type="dxa"/>
          </w:tcPr>
          <w:p w14:paraId="512EC04F" w14:textId="77777777" w:rsidR="00840133" w:rsidRDefault="0084013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398" w:type="dxa"/>
          </w:tcPr>
          <w:p w14:paraId="0994787C" w14:textId="77777777" w:rsidR="00840133" w:rsidRDefault="00840133">
            <w:pPr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1FDEE219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4494A3A3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4EDBE274" w14:textId="77777777">
        <w:trPr>
          <w:trHeight w:val="1280"/>
          <w:jc w:val="center"/>
        </w:trPr>
        <w:tc>
          <w:tcPr>
            <w:tcW w:w="3704" w:type="dxa"/>
          </w:tcPr>
          <w:p w14:paraId="30A4E27A" w14:textId="77777777" w:rsidR="00840133" w:rsidRDefault="00A31C4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BIS Team creates plan to deepen staff learning around defining school-wide expectations in all settings </w:t>
            </w:r>
          </w:p>
        </w:tc>
        <w:tc>
          <w:tcPr>
            <w:tcW w:w="1315" w:type="dxa"/>
          </w:tcPr>
          <w:p w14:paraId="409130D8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1D0BB619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65559893" w14:textId="77777777" w:rsidR="00840133" w:rsidRDefault="00840133">
            <w:pPr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1FCB21C9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1C5E62BA" w14:textId="77777777">
        <w:trPr>
          <w:trHeight w:val="1280"/>
          <w:jc w:val="center"/>
        </w:trPr>
        <w:tc>
          <w:tcPr>
            <w:tcW w:w="3704" w:type="dxa"/>
          </w:tcPr>
          <w:p w14:paraId="648B4C16" w14:textId="77777777" w:rsidR="00840133" w:rsidRDefault="00A31C4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BIS Team develops behavior matrix/takes back to staff to approve </w:t>
            </w:r>
          </w:p>
        </w:tc>
        <w:tc>
          <w:tcPr>
            <w:tcW w:w="1315" w:type="dxa"/>
          </w:tcPr>
          <w:p w14:paraId="4EF2E0ED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56ABC461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1699A6BD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1F9E70E9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11ED037E" w14:textId="77777777">
        <w:trPr>
          <w:trHeight w:val="1280"/>
          <w:jc w:val="center"/>
        </w:trPr>
        <w:tc>
          <w:tcPr>
            <w:tcW w:w="3704" w:type="dxa"/>
          </w:tcPr>
          <w:p w14:paraId="6BFE495E" w14:textId="77777777" w:rsidR="00840133" w:rsidRDefault="00B05887" w:rsidP="00E13ED9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801FDE1" wp14:editId="5F7589B6">
                      <wp:simplePos x="0" y="0"/>
                      <wp:positionH relativeFrom="column">
                        <wp:posOffset>-85725</wp:posOffset>
                      </wp:positionH>
                      <wp:positionV relativeFrom="paragraph">
                        <wp:posOffset>15240</wp:posOffset>
                      </wp:positionV>
                      <wp:extent cx="8372475" cy="2466975"/>
                      <wp:effectExtent l="0" t="0" r="28575" b="28575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72475" cy="24669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D57131B" w14:textId="77777777" w:rsidR="00B05887" w:rsidRPr="00B05887" w:rsidRDefault="00B05887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B05887">
                                    <w:rPr>
                                      <w:rFonts w:ascii="Arial" w:hAnsi="Arial" w:cs="Arial"/>
                                    </w:rPr>
                                    <w:t>Notes: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4" o:spid="_x0000_s1029" type="#_x0000_t202" style="position:absolute;margin-left:-6.75pt;margin-top:1.2pt;width:659.25pt;height:194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" fillcolor="white [3201]" strokeweight=".5pt">
                      <v:textbox>
                        <w:txbxContent>
                          <w:p w:rsidR="00B05887" w:rsidRPr="00B05887" w:rsidRDefault="00B05887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B05887">
                              <w:rPr>
                                <w:rFonts w:ascii="Arial" w:hAnsi="Arial" w:cs="Arial"/>
                              </w:rPr>
                              <w:t>Notes: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15" w:type="dxa"/>
          </w:tcPr>
          <w:p w14:paraId="15518626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739421F7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14E7E97C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1FF4EB21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53A7AF9F" w14:textId="77777777">
        <w:trPr>
          <w:trHeight w:val="1280"/>
          <w:jc w:val="center"/>
        </w:trPr>
        <w:tc>
          <w:tcPr>
            <w:tcW w:w="3704" w:type="dxa"/>
          </w:tcPr>
          <w:p w14:paraId="4CABBC95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15" w:type="dxa"/>
          </w:tcPr>
          <w:p w14:paraId="736E88BA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72803749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3BD5E521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17C3F556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42303461" w14:textId="77777777">
        <w:trPr>
          <w:trHeight w:val="1280"/>
          <w:jc w:val="center"/>
        </w:trPr>
        <w:tc>
          <w:tcPr>
            <w:tcW w:w="3704" w:type="dxa"/>
          </w:tcPr>
          <w:p w14:paraId="63093642" w14:textId="77777777" w:rsidR="00840133" w:rsidRDefault="00840133" w:rsidP="00E13ED9">
            <w:pPr>
              <w:rPr>
                <w:rFonts w:ascii="Arial" w:eastAsia="Arial" w:hAnsi="Arial" w:cs="Arial"/>
              </w:rPr>
            </w:pPr>
          </w:p>
        </w:tc>
        <w:tc>
          <w:tcPr>
            <w:tcW w:w="1315" w:type="dxa"/>
          </w:tcPr>
          <w:p w14:paraId="73737776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2FBAE2E1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2F9E92B4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716EC95F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5BD27FE4" w14:textId="77777777">
        <w:trPr>
          <w:trHeight w:val="860"/>
          <w:jc w:val="center"/>
        </w:trPr>
        <w:tc>
          <w:tcPr>
            <w:tcW w:w="13176" w:type="dxa"/>
            <w:gridSpan w:val="5"/>
            <w:shd w:val="clear" w:color="auto" w:fill="BFBFBF"/>
            <w:vAlign w:val="center"/>
          </w:tcPr>
          <w:p w14:paraId="4E56323F" w14:textId="77777777" w:rsidR="00840133" w:rsidRDefault="00A31C4E">
            <w:pPr>
              <w:jc w:val="center"/>
              <w:rPr>
                <w:rFonts w:ascii="Arial" w:eastAsia="Arial" w:hAnsi="Arial" w:cs="Arial"/>
                <w:sz w:val="32"/>
                <w:szCs w:val="32"/>
              </w:rPr>
            </w:pPr>
            <w:r>
              <w:rPr>
                <w:rFonts w:ascii="Arial" w:eastAsia="Arial" w:hAnsi="Arial" w:cs="Arial"/>
                <w:b/>
                <w:sz w:val="32"/>
                <w:szCs w:val="32"/>
              </w:rPr>
              <w:lastRenderedPageBreak/>
              <w:t>6:  Behavior Matrix and Prepare to Teach &amp; Monitor Behavioral Expectations</w:t>
            </w:r>
          </w:p>
        </w:tc>
      </w:tr>
      <w:tr w:rsidR="00840133" w14:paraId="6014870A" w14:textId="77777777">
        <w:trPr>
          <w:trHeight w:val="860"/>
          <w:jc w:val="center"/>
        </w:trPr>
        <w:tc>
          <w:tcPr>
            <w:tcW w:w="3704" w:type="dxa"/>
            <w:vAlign w:val="center"/>
          </w:tcPr>
          <w:p w14:paraId="358121F9" w14:textId="77777777" w:rsidR="00840133" w:rsidRDefault="00A31C4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What needs to be done?</w:t>
            </w:r>
          </w:p>
        </w:tc>
        <w:tc>
          <w:tcPr>
            <w:tcW w:w="1315" w:type="dxa"/>
            <w:vAlign w:val="center"/>
          </w:tcPr>
          <w:p w14:paraId="3601269F" w14:textId="77777777" w:rsidR="00840133" w:rsidRDefault="00A31C4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Who will do it?</w:t>
            </w:r>
          </w:p>
        </w:tc>
        <w:tc>
          <w:tcPr>
            <w:tcW w:w="1398" w:type="dxa"/>
            <w:vAlign w:val="center"/>
          </w:tcPr>
          <w:p w14:paraId="65338171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By When?</w:t>
            </w:r>
          </w:p>
          <w:p w14:paraId="03F9CA89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  <w:vAlign w:val="center"/>
          </w:tcPr>
          <w:p w14:paraId="20DB8E43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What needs to be shared with </w:t>
            </w:r>
          </w:p>
          <w:p w14:paraId="21ED656D" w14:textId="77777777" w:rsidR="00840133" w:rsidRDefault="00A31C4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istrict Leadership Team, staff, parents, and other stakeholders?</w:t>
            </w:r>
          </w:p>
        </w:tc>
        <w:tc>
          <w:tcPr>
            <w:tcW w:w="2450" w:type="dxa"/>
          </w:tcPr>
          <w:p w14:paraId="2B58CC35" w14:textId="77777777" w:rsidR="00840133" w:rsidRDefault="00840133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  <w:p w14:paraId="089EDD48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Status? </w:t>
            </w:r>
          </w:p>
          <w:p w14:paraId="519BC655" w14:textId="77777777" w:rsidR="00840133" w:rsidRDefault="00A31C4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(Achieved, In Progress)</w:t>
            </w:r>
          </w:p>
        </w:tc>
      </w:tr>
      <w:tr w:rsidR="00840133" w14:paraId="34C4C301" w14:textId="77777777">
        <w:trPr>
          <w:trHeight w:val="1280"/>
          <w:jc w:val="center"/>
        </w:trPr>
        <w:tc>
          <w:tcPr>
            <w:tcW w:w="3704" w:type="dxa"/>
          </w:tcPr>
          <w:p w14:paraId="0E8D7483" w14:textId="77777777" w:rsidR="00840133" w:rsidRDefault="00A31C4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BIS Team creates plan to deepen staff learning around teaching expectations </w:t>
            </w:r>
          </w:p>
        </w:tc>
        <w:tc>
          <w:tcPr>
            <w:tcW w:w="1315" w:type="dxa"/>
          </w:tcPr>
          <w:p w14:paraId="63BB6BF4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2829497B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52F4C55B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13440D73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7C09DE23" w14:textId="77777777">
        <w:trPr>
          <w:trHeight w:val="1280"/>
          <w:jc w:val="center"/>
        </w:trPr>
        <w:tc>
          <w:tcPr>
            <w:tcW w:w="3704" w:type="dxa"/>
          </w:tcPr>
          <w:p w14:paraId="7B79C91D" w14:textId="77777777" w:rsidR="00840133" w:rsidRDefault="00A31C4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BIS Team and staff create lesson plans for teaching expectations in each setting </w:t>
            </w:r>
          </w:p>
        </w:tc>
        <w:tc>
          <w:tcPr>
            <w:tcW w:w="1315" w:type="dxa"/>
          </w:tcPr>
          <w:p w14:paraId="0A254FE1" w14:textId="77777777" w:rsidR="00840133" w:rsidRDefault="0084013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398" w:type="dxa"/>
          </w:tcPr>
          <w:p w14:paraId="54762568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5385E93C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5351968F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2C0A8DCB" w14:textId="77777777">
        <w:trPr>
          <w:trHeight w:val="1280"/>
          <w:jc w:val="center"/>
        </w:trPr>
        <w:tc>
          <w:tcPr>
            <w:tcW w:w="3704" w:type="dxa"/>
          </w:tcPr>
          <w:p w14:paraId="219BDE07" w14:textId="77777777" w:rsidR="00840133" w:rsidRDefault="00A31C4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BIS Team and staff create a plan for teaching the lessons </w:t>
            </w:r>
          </w:p>
          <w:p w14:paraId="73A16903" w14:textId="77777777" w:rsidR="00840133" w:rsidRDefault="00840133">
            <w:pPr>
              <w:rPr>
                <w:rFonts w:ascii="Arial" w:eastAsia="Arial" w:hAnsi="Arial" w:cs="Arial"/>
              </w:rPr>
            </w:pPr>
          </w:p>
          <w:p w14:paraId="12469A51" w14:textId="77777777" w:rsidR="00840133" w:rsidRDefault="00A31C4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When? </w:t>
            </w:r>
          </w:p>
          <w:p w14:paraId="399AE394" w14:textId="77777777" w:rsidR="00840133" w:rsidRDefault="00A31C4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Where? </w:t>
            </w:r>
          </w:p>
          <w:p w14:paraId="0619698E" w14:textId="77777777" w:rsidR="00840133" w:rsidRDefault="00A31C4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Who? </w:t>
            </w:r>
          </w:p>
        </w:tc>
        <w:tc>
          <w:tcPr>
            <w:tcW w:w="1315" w:type="dxa"/>
          </w:tcPr>
          <w:p w14:paraId="17F31653" w14:textId="77777777" w:rsidR="00840133" w:rsidRDefault="0084013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398" w:type="dxa"/>
          </w:tcPr>
          <w:p w14:paraId="63AC284B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5E92C3A6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3F68A18E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64C44261" w14:textId="77777777">
        <w:trPr>
          <w:trHeight w:val="1280"/>
          <w:jc w:val="center"/>
        </w:trPr>
        <w:tc>
          <w:tcPr>
            <w:tcW w:w="3704" w:type="dxa"/>
          </w:tcPr>
          <w:p w14:paraId="2BEE69FB" w14:textId="77777777" w:rsidR="00840133" w:rsidRDefault="00B05887" w:rsidP="00E13ED9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B30F750" wp14:editId="608C9CFD">
                      <wp:simplePos x="0" y="0"/>
                      <wp:positionH relativeFrom="column">
                        <wp:posOffset>-85725</wp:posOffset>
                      </wp:positionH>
                      <wp:positionV relativeFrom="paragraph">
                        <wp:posOffset>-4445</wp:posOffset>
                      </wp:positionV>
                      <wp:extent cx="8372475" cy="1638300"/>
                      <wp:effectExtent l="0" t="0" r="28575" b="19050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72475" cy="1638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49FCC1D" w14:textId="77777777" w:rsidR="00B05887" w:rsidRPr="00B05887" w:rsidRDefault="00B05887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B05887">
                                    <w:rPr>
                                      <w:rFonts w:ascii="Arial" w:hAnsi="Arial" w:cs="Arial"/>
                                    </w:rPr>
                                    <w:t>Notes: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5" o:spid="_x0000_s1030" type="#_x0000_t202" style="position:absolute;margin-left:-6.75pt;margin-top:-.35pt;width:659.25pt;height:12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" fillcolor="white [3201]" strokeweight=".5pt">
                      <v:textbox>
                        <w:txbxContent>
                          <w:p w:rsidR="00B05887" w:rsidRPr="00B05887" w:rsidRDefault="00B05887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B05887">
                              <w:rPr>
                                <w:rFonts w:ascii="Arial" w:hAnsi="Arial" w:cs="Arial"/>
                              </w:rPr>
                              <w:t>Notes: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15" w:type="dxa"/>
          </w:tcPr>
          <w:p w14:paraId="746495BA" w14:textId="77777777" w:rsidR="00840133" w:rsidRDefault="00840133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98" w:type="dxa"/>
          </w:tcPr>
          <w:p w14:paraId="51D0EEB7" w14:textId="77777777" w:rsidR="00840133" w:rsidRDefault="00840133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4309" w:type="dxa"/>
          </w:tcPr>
          <w:p w14:paraId="5762BCEB" w14:textId="77777777" w:rsidR="00840133" w:rsidRDefault="00840133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450" w:type="dxa"/>
          </w:tcPr>
          <w:p w14:paraId="01F6666E" w14:textId="77777777" w:rsidR="00840133" w:rsidRDefault="00840133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840133" w14:paraId="4E53D8A9" w14:textId="77777777">
        <w:trPr>
          <w:trHeight w:val="1280"/>
          <w:jc w:val="center"/>
        </w:trPr>
        <w:tc>
          <w:tcPr>
            <w:tcW w:w="3704" w:type="dxa"/>
          </w:tcPr>
          <w:p w14:paraId="58337AD3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15" w:type="dxa"/>
          </w:tcPr>
          <w:p w14:paraId="49FBDD99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5E711477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332B09EC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152883C5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</w:tbl>
    <w:p w14:paraId="01AB98CD" w14:textId="77777777" w:rsidR="00690161" w:rsidRDefault="00690161">
      <w:r>
        <w:br w:type="page"/>
      </w:r>
    </w:p>
    <w:tbl>
      <w:tblPr>
        <w:tblStyle w:val="a"/>
        <w:tblW w:w="1317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704"/>
        <w:gridCol w:w="1315"/>
        <w:gridCol w:w="1398"/>
        <w:gridCol w:w="4309"/>
        <w:gridCol w:w="2450"/>
      </w:tblGrid>
      <w:tr w:rsidR="00840133" w14:paraId="50B1EB23" w14:textId="77777777">
        <w:trPr>
          <w:trHeight w:val="860"/>
          <w:jc w:val="center"/>
        </w:trPr>
        <w:tc>
          <w:tcPr>
            <w:tcW w:w="13176" w:type="dxa"/>
            <w:gridSpan w:val="5"/>
            <w:shd w:val="clear" w:color="auto" w:fill="BFBFBF"/>
            <w:vAlign w:val="center"/>
          </w:tcPr>
          <w:p w14:paraId="2F1195F0" w14:textId="77777777" w:rsidR="00840133" w:rsidRDefault="00A31C4E">
            <w:pPr>
              <w:jc w:val="center"/>
              <w:rPr>
                <w:rFonts w:ascii="Arial" w:eastAsia="Arial" w:hAnsi="Arial" w:cs="Arial"/>
                <w:sz w:val="32"/>
                <w:szCs w:val="32"/>
              </w:rPr>
            </w:pPr>
            <w:r>
              <w:rPr>
                <w:rFonts w:ascii="Arial" w:eastAsia="Arial" w:hAnsi="Arial" w:cs="Arial"/>
                <w:b/>
                <w:sz w:val="32"/>
                <w:szCs w:val="32"/>
              </w:rPr>
              <w:lastRenderedPageBreak/>
              <w:t>5:  Positive &amp; Corrective Feedback</w:t>
            </w:r>
          </w:p>
        </w:tc>
      </w:tr>
      <w:tr w:rsidR="00840133" w14:paraId="7DA66E17" w14:textId="77777777">
        <w:trPr>
          <w:trHeight w:val="860"/>
          <w:jc w:val="center"/>
        </w:trPr>
        <w:tc>
          <w:tcPr>
            <w:tcW w:w="3704" w:type="dxa"/>
            <w:vAlign w:val="center"/>
          </w:tcPr>
          <w:p w14:paraId="54966B1D" w14:textId="77777777" w:rsidR="00840133" w:rsidRDefault="00A31C4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What needs to be done?</w:t>
            </w:r>
          </w:p>
        </w:tc>
        <w:tc>
          <w:tcPr>
            <w:tcW w:w="1315" w:type="dxa"/>
            <w:vAlign w:val="center"/>
          </w:tcPr>
          <w:p w14:paraId="299829BA" w14:textId="77777777" w:rsidR="00840133" w:rsidRDefault="00A31C4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Who will do it?</w:t>
            </w:r>
          </w:p>
        </w:tc>
        <w:tc>
          <w:tcPr>
            <w:tcW w:w="1398" w:type="dxa"/>
            <w:vAlign w:val="center"/>
          </w:tcPr>
          <w:p w14:paraId="4D859784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By When?</w:t>
            </w:r>
          </w:p>
          <w:p w14:paraId="19127FB8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  <w:vAlign w:val="center"/>
          </w:tcPr>
          <w:p w14:paraId="75BA645F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What needs to be shared with </w:t>
            </w:r>
          </w:p>
          <w:p w14:paraId="0AA98900" w14:textId="77777777" w:rsidR="00840133" w:rsidRDefault="00A31C4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istrict Leadership Team, staff, parents, and other stakeholders?</w:t>
            </w:r>
          </w:p>
        </w:tc>
        <w:tc>
          <w:tcPr>
            <w:tcW w:w="2450" w:type="dxa"/>
          </w:tcPr>
          <w:p w14:paraId="24F97B7A" w14:textId="77777777" w:rsidR="00840133" w:rsidRDefault="00840133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  <w:p w14:paraId="1202ACD2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Status? </w:t>
            </w:r>
          </w:p>
          <w:p w14:paraId="0BACC24B" w14:textId="77777777" w:rsidR="00840133" w:rsidRDefault="00A31C4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(Achieved, In Progress)</w:t>
            </w:r>
          </w:p>
        </w:tc>
      </w:tr>
      <w:tr w:rsidR="00840133" w14:paraId="20C01CBA" w14:textId="77777777">
        <w:trPr>
          <w:trHeight w:val="1280"/>
          <w:jc w:val="center"/>
        </w:trPr>
        <w:tc>
          <w:tcPr>
            <w:tcW w:w="3704" w:type="dxa"/>
          </w:tcPr>
          <w:p w14:paraId="74DA670E" w14:textId="77777777" w:rsidR="00840133" w:rsidRDefault="00A31C4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BIS Team creates plan to deepen staff learning around acknowledgements </w:t>
            </w:r>
          </w:p>
        </w:tc>
        <w:tc>
          <w:tcPr>
            <w:tcW w:w="1315" w:type="dxa"/>
          </w:tcPr>
          <w:p w14:paraId="79B08A48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04B5D24A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4E51042C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1519FB08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1E5D21BD" w14:textId="77777777">
        <w:trPr>
          <w:trHeight w:val="1280"/>
          <w:jc w:val="center"/>
        </w:trPr>
        <w:tc>
          <w:tcPr>
            <w:tcW w:w="3704" w:type="dxa"/>
          </w:tcPr>
          <w:p w14:paraId="051AD59A" w14:textId="77777777" w:rsidR="00840133" w:rsidRDefault="00A31C4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BIS Team and staff develop a school-wide acknowledgement system </w:t>
            </w:r>
          </w:p>
        </w:tc>
        <w:tc>
          <w:tcPr>
            <w:tcW w:w="1315" w:type="dxa"/>
          </w:tcPr>
          <w:p w14:paraId="71813A1A" w14:textId="77777777" w:rsidR="00840133" w:rsidRDefault="00840133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98" w:type="dxa"/>
          </w:tcPr>
          <w:p w14:paraId="059EEA64" w14:textId="77777777" w:rsidR="00840133" w:rsidRDefault="00840133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4309" w:type="dxa"/>
          </w:tcPr>
          <w:p w14:paraId="3C92A405" w14:textId="77777777" w:rsidR="00840133" w:rsidRDefault="00840133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450" w:type="dxa"/>
          </w:tcPr>
          <w:p w14:paraId="60AB154D" w14:textId="77777777" w:rsidR="00840133" w:rsidRDefault="00840133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840133" w14:paraId="0F778C62" w14:textId="77777777">
        <w:trPr>
          <w:trHeight w:val="1280"/>
          <w:jc w:val="center"/>
        </w:trPr>
        <w:tc>
          <w:tcPr>
            <w:tcW w:w="3704" w:type="dxa"/>
          </w:tcPr>
          <w:p w14:paraId="75E3FF50" w14:textId="77777777" w:rsidR="00840133" w:rsidRDefault="00A31C4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BIS Team creates plan to deepen staff learning around correcting behavior </w:t>
            </w:r>
          </w:p>
        </w:tc>
        <w:tc>
          <w:tcPr>
            <w:tcW w:w="1315" w:type="dxa"/>
          </w:tcPr>
          <w:p w14:paraId="46C68DFB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4A41C201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57BC88D0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76D97557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001F2A1D" w14:textId="77777777">
        <w:trPr>
          <w:trHeight w:val="1280"/>
          <w:jc w:val="center"/>
        </w:trPr>
        <w:tc>
          <w:tcPr>
            <w:tcW w:w="3704" w:type="dxa"/>
          </w:tcPr>
          <w:p w14:paraId="78515627" w14:textId="77777777" w:rsidR="00840133" w:rsidRDefault="00A31C4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BIS Team and staff develop a consistent response system for behavioral correction </w:t>
            </w:r>
          </w:p>
        </w:tc>
        <w:tc>
          <w:tcPr>
            <w:tcW w:w="1315" w:type="dxa"/>
          </w:tcPr>
          <w:p w14:paraId="63630C1A" w14:textId="77777777" w:rsidR="00840133" w:rsidRDefault="0084013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398" w:type="dxa"/>
          </w:tcPr>
          <w:p w14:paraId="69D43E0D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0E5D5530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2D99CB76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2664C2D8" w14:textId="77777777">
        <w:trPr>
          <w:trHeight w:val="1280"/>
          <w:jc w:val="center"/>
        </w:trPr>
        <w:tc>
          <w:tcPr>
            <w:tcW w:w="3704" w:type="dxa"/>
          </w:tcPr>
          <w:p w14:paraId="469F4F82" w14:textId="77777777" w:rsidR="00840133" w:rsidRDefault="00B05887" w:rsidP="00E13ED9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D6F8974" wp14:editId="0AF8DE11">
                      <wp:simplePos x="0" y="0"/>
                      <wp:positionH relativeFrom="column">
                        <wp:posOffset>-85725</wp:posOffset>
                      </wp:positionH>
                      <wp:positionV relativeFrom="paragraph">
                        <wp:posOffset>-41910</wp:posOffset>
                      </wp:positionV>
                      <wp:extent cx="8382000" cy="1666875"/>
                      <wp:effectExtent l="0" t="0" r="19050" b="28575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82000" cy="16668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D6C23F4" w14:textId="77777777" w:rsidR="00B05887" w:rsidRPr="00B05887" w:rsidRDefault="00B05887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B05887">
                                    <w:rPr>
                                      <w:rFonts w:ascii="Arial" w:hAnsi="Arial" w:cs="Arial"/>
                                    </w:rPr>
                                    <w:t>Notes: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6" o:spid="_x0000_s1031" type="#_x0000_t202" style="position:absolute;margin-left:-6.75pt;margin-top:-3.3pt;width:660pt;height:131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" fillcolor="white [3201]" strokeweight=".5pt">
                      <v:textbox>
                        <w:txbxContent>
                          <w:p w:rsidR="00B05887" w:rsidRPr="00B05887" w:rsidRDefault="00B05887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B05887">
                              <w:rPr>
                                <w:rFonts w:ascii="Arial" w:hAnsi="Arial" w:cs="Arial"/>
                              </w:rPr>
                              <w:t>Notes: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15" w:type="dxa"/>
          </w:tcPr>
          <w:p w14:paraId="68BA182D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463E586E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60D344E2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24067289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671DB4B6" w14:textId="77777777">
        <w:trPr>
          <w:trHeight w:val="1280"/>
          <w:jc w:val="center"/>
        </w:trPr>
        <w:tc>
          <w:tcPr>
            <w:tcW w:w="3704" w:type="dxa"/>
          </w:tcPr>
          <w:p w14:paraId="0293A07B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15" w:type="dxa"/>
          </w:tcPr>
          <w:p w14:paraId="74803126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74EA6DEC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6087F5E3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5AF0E8BE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203001AD" w14:textId="77777777">
        <w:trPr>
          <w:trHeight w:val="860"/>
          <w:jc w:val="center"/>
        </w:trPr>
        <w:tc>
          <w:tcPr>
            <w:tcW w:w="13176" w:type="dxa"/>
            <w:gridSpan w:val="5"/>
            <w:shd w:val="clear" w:color="auto" w:fill="BFBFBF"/>
            <w:vAlign w:val="center"/>
          </w:tcPr>
          <w:p w14:paraId="79AA9556" w14:textId="77777777" w:rsidR="00840133" w:rsidRDefault="00A31C4E">
            <w:pPr>
              <w:jc w:val="center"/>
              <w:rPr>
                <w:rFonts w:ascii="Arial" w:eastAsia="Arial" w:hAnsi="Arial" w:cs="Arial"/>
                <w:sz w:val="32"/>
                <w:szCs w:val="32"/>
              </w:rPr>
            </w:pPr>
            <w:r>
              <w:rPr>
                <w:rFonts w:ascii="Arial" w:eastAsia="Arial" w:hAnsi="Arial" w:cs="Arial"/>
                <w:b/>
                <w:sz w:val="32"/>
                <w:szCs w:val="32"/>
              </w:rPr>
              <w:lastRenderedPageBreak/>
              <w:t>4:  Data Systems</w:t>
            </w:r>
          </w:p>
        </w:tc>
      </w:tr>
      <w:tr w:rsidR="00840133" w14:paraId="79AE28E7" w14:textId="77777777">
        <w:trPr>
          <w:trHeight w:val="860"/>
          <w:jc w:val="center"/>
        </w:trPr>
        <w:tc>
          <w:tcPr>
            <w:tcW w:w="3704" w:type="dxa"/>
            <w:vAlign w:val="center"/>
          </w:tcPr>
          <w:p w14:paraId="6CBD0005" w14:textId="77777777" w:rsidR="00840133" w:rsidRDefault="00A31C4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What needs to be done?</w:t>
            </w:r>
          </w:p>
        </w:tc>
        <w:tc>
          <w:tcPr>
            <w:tcW w:w="1315" w:type="dxa"/>
            <w:vAlign w:val="center"/>
          </w:tcPr>
          <w:p w14:paraId="29B6A62C" w14:textId="77777777" w:rsidR="00840133" w:rsidRDefault="00A31C4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Who will do it?</w:t>
            </w:r>
          </w:p>
        </w:tc>
        <w:tc>
          <w:tcPr>
            <w:tcW w:w="1398" w:type="dxa"/>
            <w:vAlign w:val="center"/>
          </w:tcPr>
          <w:p w14:paraId="5F119E41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By When?</w:t>
            </w:r>
          </w:p>
          <w:p w14:paraId="41F10D43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  <w:vAlign w:val="center"/>
          </w:tcPr>
          <w:p w14:paraId="5796A186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What needs to be shared with </w:t>
            </w:r>
          </w:p>
          <w:p w14:paraId="48BF77E2" w14:textId="77777777" w:rsidR="00840133" w:rsidRDefault="00A31C4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istrict Leadership Team, staff, parents, and other stakeholders?</w:t>
            </w:r>
          </w:p>
        </w:tc>
        <w:tc>
          <w:tcPr>
            <w:tcW w:w="2450" w:type="dxa"/>
          </w:tcPr>
          <w:p w14:paraId="7466E9A6" w14:textId="77777777" w:rsidR="00840133" w:rsidRDefault="00840133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  <w:p w14:paraId="2B1E6943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Status? </w:t>
            </w:r>
          </w:p>
          <w:p w14:paraId="48B8EECE" w14:textId="77777777" w:rsidR="00840133" w:rsidRDefault="00A31C4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(Achieved, In Progress)</w:t>
            </w:r>
          </w:p>
        </w:tc>
      </w:tr>
      <w:tr w:rsidR="00840133" w14:paraId="32BDFED5" w14:textId="77777777">
        <w:trPr>
          <w:trHeight w:val="1280"/>
          <w:jc w:val="center"/>
        </w:trPr>
        <w:tc>
          <w:tcPr>
            <w:tcW w:w="3704" w:type="dxa"/>
          </w:tcPr>
          <w:p w14:paraId="29641E7B" w14:textId="77777777" w:rsidR="00840133" w:rsidRDefault="00A31C4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BIS Team will complete the Tiered Fidelity Inventory (TFI) </w:t>
            </w:r>
            <w:r w:rsidR="00C126BD">
              <w:rPr>
                <w:rFonts w:ascii="Arial" w:eastAsia="Arial" w:hAnsi="Arial" w:cs="Arial"/>
              </w:rPr>
              <w:t xml:space="preserve">assessment </w:t>
            </w:r>
          </w:p>
        </w:tc>
        <w:tc>
          <w:tcPr>
            <w:tcW w:w="1315" w:type="dxa"/>
          </w:tcPr>
          <w:p w14:paraId="00F21234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61B10D3C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6055A76A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51047309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063E7EB7" w14:textId="77777777">
        <w:trPr>
          <w:trHeight w:val="1280"/>
          <w:jc w:val="center"/>
        </w:trPr>
        <w:tc>
          <w:tcPr>
            <w:tcW w:w="3704" w:type="dxa"/>
          </w:tcPr>
          <w:p w14:paraId="3DE5EDB2" w14:textId="77777777" w:rsidR="00840133" w:rsidRDefault="00A31C4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BIS Team and staff develop Office Discipline Referral Form (ODR) </w:t>
            </w:r>
          </w:p>
        </w:tc>
        <w:tc>
          <w:tcPr>
            <w:tcW w:w="1315" w:type="dxa"/>
          </w:tcPr>
          <w:p w14:paraId="38DCA7F9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0424BAED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1023C3CF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471B8808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4210DD55" w14:textId="77777777">
        <w:trPr>
          <w:trHeight w:val="1280"/>
          <w:jc w:val="center"/>
        </w:trPr>
        <w:tc>
          <w:tcPr>
            <w:tcW w:w="3704" w:type="dxa"/>
          </w:tcPr>
          <w:p w14:paraId="268FE3DC" w14:textId="77777777" w:rsidR="00840133" w:rsidRDefault="00C126BD" w:rsidP="00E662DD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BIS Team will utilize a discipline system that allows </w:t>
            </w:r>
            <w:r w:rsidR="00E662DD">
              <w:rPr>
                <w:rFonts w:ascii="Arial" w:eastAsia="Arial" w:hAnsi="Arial" w:cs="Arial"/>
              </w:rPr>
              <w:t xml:space="preserve">data collection for </w:t>
            </w:r>
            <w:r>
              <w:rPr>
                <w:rFonts w:ascii="Arial" w:eastAsia="Arial" w:hAnsi="Arial" w:cs="Arial"/>
              </w:rPr>
              <w:t>instantaneous access to graphs of frequency of problem behavior, location, time of day, and student</w:t>
            </w:r>
          </w:p>
        </w:tc>
        <w:tc>
          <w:tcPr>
            <w:tcW w:w="1315" w:type="dxa"/>
          </w:tcPr>
          <w:p w14:paraId="79253D4B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24AD664D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2B3A5BC9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78DFF041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197A459B" w14:textId="77777777">
        <w:trPr>
          <w:trHeight w:val="1280"/>
          <w:jc w:val="center"/>
        </w:trPr>
        <w:tc>
          <w:tcPr>
            <w:tcW w:w="3704" w:type="dxa"/>
          </w:tcPr>
          <w:p w14:paraId="1C07D920" w14:textId="77777777" w:rsidR="00840133" w:rsidRDefault="00B05887" w:rsidP="00E13ED9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86BEB20" wp14:editId="2F27DFE6">
                      <wp:simplePos x="0" y="0"/>
                      <wp:positionH relativeFrom="column">
                        <wp:posOffset>-85725</wp:posOffset>
                      </wp:positionH>
                      <wp:positionV relativeFrom="paragraph">
                        <wp:posOffset>-4445</wp:posOffset>
                      </wp:positionV>
                      <wp:extent cx="8362950" cy="1638300"/>
                      <wp:effectExtent l="0" t="0" r="19050" b="19050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62950" cy="1638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BBBBDD1" w14:textId="77777777" w:rsidR="00B05887" w:rsidRPr="00B05887" w:rsidRDefault="00B05887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B05887">
                                    <w:rPr>
                                      <w:rFonts w:ascii="Arial" w:hAnsi="Arial" w:cs="Arial"/>
                                    </w:rPr>
                                    <w:t>Notes: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7" o:spid="_x0000_s1032" type="#_x0000_t202" style="position:absolute;margin-left:-6.75pt;margin-top:-.35pt;width:658.5pt;height:12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" fillcolor="white [3201]" strokeweight=".5pt">
                      <v:textbox>
                        <w:txbxContent>
                          <w:p w:rsidR="00B05887" w:rsidRPr="00B05887" w:rsidRDefault="00B05887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B05887">
                              <w:rPr>
                                <w:rFonts w:ascii="Arial" w:hAnsi="Arial" w:cs="Arial"/>
                              </w:rPr>
                              <w:t>Notes: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42172E5" w14:textId="77777777" w:rsidR="00840133" w:rsidRDefault="00840133" w:rsidP="00E13ED9">
            <w:pPr>
              <w:rPr>
                <w:rFonts w:ascii="Arial" w:eastAsia="Arial" w:hAnsi="Arial" w:cs="Arial"/>
              </w:rPr>
            </w:pPr>
          </w:p>
          <w:p w14:paraId="4241A5F7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  <w:p w14:paraId="6B88C86C" w14:textId="77777777" w:rsidR="00840133" w:rsidRDefault="00840133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15" w:type="dxa"/>
          </w:tcPr>
          <w:p w14:paraId="797DD350" w14:textId="77777777" w:rsidR="00840133" w:rsidRDefault="00840133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398" w:type="dxa"/>
          </w:tcPr>
          <w:p w14:paraId="6B209C78" w14:textId="77777777" w:rsidR="00840133" w:rsidRDefault="00840133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4309" w:type="dxa"/>
          </w:tcPr>
          <w:p w14:paraId="5D1FA3E6" w14:textId="77777777" w:rsidR="00840133" w:rsidRDefault="00840133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450" w:type="dxa"/>
          </w:tcPr>
          <w:p w14:paraId="21DF9595" w14:textId="77777777" w:rsidR="00840133" w:rsidRDefault="00840133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840133" w14:paraId="55184776" w14:textId="77777777">
        <w:trPr>
          <w:trHeight w:val="1280"/>
          <w:jc w:val="center"/>
        </w:trPr>
        <w:tc>
          <w:tcPr>
            <w:tcW w:w="3704" w:type="dxa"/>
          </w:tcPr>
          <w:p w14:paraId="02CD01EF" w14:textId="77777777" w:rsidR="00840133" w:rsidRDefault="00840133">
            <w:pPr>
              <w:rPr>
                <w:rFonts w:ascii="Arial" w:eastAsia="Arial" w:hAnsi="Arial" w:cs="Arial"/>
              </w:rPr>
            </w:pPr>
          </w:p>
        </w:tc>
        <w:tc>
          <w:tcPr>
            <w:tcW w:w="1315" w:type="dxa"/>
          </w:tcPr>
          <w:p w14:paraId="0DCFF143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7D675D19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016B7D0D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13A8FDAB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</w:tbl>
    <w:p w14:paraId="1F7A6401" w14:textId="77777777" w:rsidR="00C126BD" w:rsidRDefault="00C126BD">
      <w:r>
        <w:br w:type="page"/>
      </w:r>
    </w:p>
    <w:tbl>
      <w:tblPr>
        <w:tblStyle w:val="a"/>
        <w:tblW w:w="1317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704"/>
        <w:gridCol w:w="1315"/>
        <w:gridCol w:w="1398"/>
        <w:gridCol w:w="4309"/>
        <w:gridCol w:w="2450"/>
      </w:tblGrid>
      <w:tr w:rsidR="00840133" w14:paraId="0A8C4E25" w14:textId="77777777">
        <w:trPr>
          <w:trHeight w:val="860"/>
          <w:jc w:val="center"/>
        </w:trPr>
        <w:tc>
          <w:tcPr>
            <w:tcW w:w="13176" w:type="dxa"/>
            <w:gridSpan w:val="5"/>
            <w:shd w:val="clear" w:color="auto" w:fill="BFBFBF"/>
            <w:vAlign w:val="center"/>
          </w:tcPr>
          <w:p w14:paraId="355B4C56" w14:textId="77777777" w:rsidR="00840133" w:rsidRDefault="00A31C4E">
            <w:pPr>
              <w:jc w:val="center"/>
              <w:rPr>
                <w:rFonts w:ascii="Arial" w:eastAsia="Arial" w:hAnsi="Arial" w:cs="Arial"/>
                <w:sz w:val="32"/>
                <w:szCs w:val="32"/>
              </w:rPr>
            </w:pPr>
            <w:r>
              <w:rPr>
                <w:rFonts w:ascii="Arial" w:eastAsia="Arial" w:hAnsi="Arial" w:cs="Arial"/>
                <w:b/>
                <w:sz w:val="32"/>
                <w:szCs w:val="32"/>
              </w:rPr>
              <w:lastRenderedPageBreak/>
              <w:t>3:  Finalize Development of All Components</w:t>
            </w:r>
          </w:p>
        </w:tc>
      </w:tr>
      <w:tr w:rsidR="00840133" w14:paraId="74F2008D" w14:textId="77777777">
        <w:trPr>
          <w:trHeight w:val="860"/>
          <w:jc w:val="center"/>
        </w:trPr>
        <w:tc>
          <w:tcPr>
            <w:tcW w:w="3704" w:type="dxa"/>
            <w:vAlign w:val="center"/>
          </w:tcPr>
          <w:p w14:paraId="439E9F2F" w14:textId="77777777" w:rsidR="00840133" w:rsidRDefault="00A31C4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What needs to be done?</w:t>
            </w:r>
          </w:p>
        </w:tc>
        <w:tc>
          <w:tcPr>
            <w:tcW w:w="1315" w:type="dxa"/>
            <w:vAlign w:val="center"/>
          </w:tcPr>
          <w:p w14:paraId="374D9B53" w14:textId="77777777" w:rsidR="00840133" w:rsidRDefault="00A31C4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Who will do it?</w:t>
            </w:r>
          </w:p>
        </w:tc>
        <w:tc>
          <w:tcPr>
            <w:tcW w:w="1398" w:type="dxa"/>
            <w:vAlign w:val="center"/>
          </w:tcPr>
          <w:p w14:paraId="374CA368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By When?</w:t>
            </w:r>
          </w:p>
          <w:p w14:paraId="1225A7F9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  <w:vAlign w:val="center"/>
          </w:tcPr>
          <w:p w14:paraId="49A9B11B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What needs to be shared with </w:t>
            </w:r>
          </w:p>
          <w:p w14:paraId="0DFC34C0" w14:textId="77777777" w:rsidR="00840133" w:rsidRDefault="00A31C4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istrict Leadership Team, staff, parents, and other stakeholders?</w:t>
            </w:r>
          </w:p>
        </w:tc>
        <w:tc>
          <w:tcPr>
            <w:tcW w:w="2450" w:type="dxa"/>
          </w:tcPr>
          <w:p w14:paraId="1F80585C" w14:textId="77777777" w:rsidR="00840133" w:rsidRDefault="00840133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  <w:p w14:paraId="19CA7427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Status? </w:t>
            </w:r>
          </w:p>
          <w:p w14:paraId="06D6AE86" w14:textId="77777777" w:rsidR="00840133" w:rsidRDefault="00A31C4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(Achieved, In Progress)</w:t>
            </w:r>
          </w:p>
        </w:tc>
      </w:tr>
      <w:tr w:rsidR="00840133" w14:paraId="77DDE6E4" w14:textId="77777777">
        <w:trPr>
          <w:trHeight w:val="1280"/>
          <w:jc w:val="center"/>
        </w:trPr>
        <w:tc>
          <w:tcPr>
            <w:tcW w:w="3704" w:type="dxa"/>
          </w:tcPr>
          <w:p w14:paraId="030C1212" w14:textId="77777777" w:rsidR="00840133" w:rsidRDefault="00A31C4E">
            <w:pPr>
              <w:tabs>
                <w:tab w:val="left" w:pos="240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3-5 Behavioral Expectations </w:t>
            </w:r>
          </w:p>
          <w:p w14:paraId="011DDEEF" w14:textId="77777777" w:rsidR="00840133" w:rsidRDefault="00840133">
            <w:pPr>
              <w:rPr>
                <w:rFonts w:ascii="Arial" w:eastAsia="Arial" w:hAnsi="Arial" w:cs="Arial"/>
              </w:rPr>
            </w:pPr>
          </w:p>
          <w:p w14:paraId="71FE389C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  <w:p w14:paraId="40CEBBF1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15" w:type="dxa"/>
          </w:tcPr>
          <w:p w14:paraId="560CDC59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466E2D54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0BCDD80B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72E5E061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5DEAD368" w14:textId="77777777">
        <w:trPr>
          <w:trHeight w:val="1280"/>
          <w:jc w:val="center"/>
        </w:trPr>
        <w:tc>
          <w:tcPr>
            <w:tcW w:w="3704" w:type="dxa"/>
          </w:tcPr>
          <w:p w14:paraId="16EFAA33" w14:textId="77777777" w:rsidR="00840133" w:rsidRDefault="00A31C4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Behavior matrix </w:t>
            </w:r>
          </w:p>
          <w:p w14:paraId="03611343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  <w:p w14:paraId="3E2CB5AD" w14:textId="77777777" w:rsidR="00840133" w:rsidRDefault="00840133">
            <w:pPr>
              <w:rPr>
                <w:rFonts w:ascii="Arial" w:eastAsia="Arial" w:hAnsi="Arial" w:cs="Arial"/>
              </w:rPr>
            </w:pPr>
          </w:p>
          <w:p w14:paraId="54427A80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15" w:type="dxa"/>
          </w:tcPr>
          <w:p w14:paraId="15625360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7825394D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47143E5A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6EA8D471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13F0593E" w14:textId="77777777">
        <w:trPr>
          <w:trHeight w:val="1280"/>
          <w:jc w:val="center"/>
        </w:trPr>
        <w:tc>
          <w:tcPr>
            <w:tcW w:w="3704" w:type="dxa"/>
          </w:tcPr>
          <w:p w14:paraId="14BD2D67" w14:textId="77777777" w:rsidR="00840133" w:rsidRDefault="00A31C4E">
            <w:pPr>
              <w:tabs>
                <w:tab w:val="left" w:pos="225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Lesson plans for all settings </w:t>
            </w:r>
          </w:p>
          <w:p w14:paraId="38837C1F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  <w:p w14:paraId="273D717A" w14:textId="77777777" w:rsidR="00840133" w:rsidRDefault="00840133">
            <w:pPr>
              <w:rPr>
                <w:rFonts w:ascii="Arial" w:eastAsia="Arial" w:hAnsi="Arial" w:cs="Arial"/>
              </w:rPr>
            </w:pPr>
          </w:p>
          <w:p w14:paraId="7B372258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15" w:type="dxa"/>
          </w:tcPr>
          <w:p w14:paraId="0D2D7FAF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25881DD7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71ED7C99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3ED1DBF7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09513E96" w14:textId="77777777">
        <w:trPr>
          <w:trHeight w:val="1280"/>
          <w:jc w:val="center"/>
        </w:trPr>
        <w:tc>
          <w:tcPr>
            <w:tcW w:w="3704" w:type="dxa"/>
          </w:tcPr>
          <w:p w14:paraId="069C5015" w14:textId="77777777" w:rsidR="00840133" w:rsidRDefault="00A31C4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lan for teaching the lessons </w:t>
            </w:r>
          </w:p>
          <w:p w14:paraId="35B8DDB7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  <w:p w14:paraId="101E9624" w14:textId="77777777" w:rsidR="00840133" w:rsidRDefault="00840133">
            <w:pPr>
              <w:rPr>
                <w:rFonts w:ascii="Arial" w:eastAsia="Arial" w:hAnsi="Arial" w:cs="Arial"/>
              </w:rPr>
            </w:pPr>
          </w:p>
          <w:p w14:paraId="0072A2B2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15" w:type="dxa"/>
          </w:tcPr>
          <w:p w14:paraId="48D8424F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2B749AA8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335DE8B0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34B4709E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101B8BCC" w14:textId="77777777">
        <w:trPr>
          <w:trHeight w:val="1280"/>
          <w:jc w:val="center"/>
        </w:trPr>
        <w:tc>
          <w:tcPr>
            <w:tcW w:w="3704" w:type="dxa"/>
          </w:tcPr>
          <w:p w14:paraId="0CDAA429" w14:textId="77777777" w:rsidR="00840133" w:rsidRDefault="00A31C4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lan for monitoring behavior </w:t>
            </w:r>
          </w:p>
          <w:p w14:paraId="3AD87E0E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  <w:p w14:paraId="1E68ABAA" w14:textId="77777777" w:rsidR="00840133" w:rsidRDefault="00840133">
            <w:pPr>
              <w:rPr>
                <w:rFonts w:ascii="Arial" w:eastAsia="Arial" w:hAnsi="Arial" w:cs="Arial"/>
              </w:rPr>
            </w:pPr>
          </w:p>
          <w:p w14:paraId="308E64A9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15" w:type="dxa"/>
          </w:tcPr>
          <w:p w14:paraId="61B8814F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7E458C56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4D25BAE0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3B7EF220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6693E5B6" w14:textId="77777777">
        <w:trPr>
          <w:trHeight w:val="1280"/>
          <w:jc w:val="center"/>
        </w:trPr>
        <w:tc>
          <w:tcPr>
            <w:tcW w:w="3704" w:type="dxa"/>
          </w:tcPr>
          <w:p w14:paraId="0BCEC03E" w14:textId="77777777" w:rsidR="00840133" w:rsidRDefault="00A31C4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cknowledgment system</w:t>
            </w:r>
          </w:p>
          <w:p w14:paraId="15B1C7AB" w14:textId="77777777" w:rsidR="00840133" w:rsidRDefault="00840133">
            <w:pPr>
              <w:rPr>
                <w:rFonts w:ascii="Arial" w:eastAsia="Arial" w:hAnsi="Arial" w:cs="Arial"/>
              </w:rPr>
            </w:pPr>
          </w:p>
          <w:p w14:paraId="6045A6FD" w14:textId="77777777" w:rsidR="00840133" w:rsidRDefault="00840133">
            <w:pPr>
              <w:rPr>
                <w:rFonts w:ascii="Arial" w:eastAsia="Arial" w:hAnsi="Arial" w:cs="Arial"/>
              </w:rPr>
            </w:pPr>
          </w:p>
          <w:p w14:paraId="6B2416C4" w14:textId="77777777" w:rsidR="00840133" w:rsidRDefault="00840133">
            <w:pPr>
              <w:rPr>
                <w:rFonts w:ascii="Arial" w:eastAsia="Arial" w:hAnsi="Arial" w:cs="Arial"/>
              </w:rPr>
            </w:pPr>
          </w:p>
          <w:p w14:paraId="628A5BC1" w14:textId="77777777" w:rsidR="00840133" w:rsidRDefault="00A31C4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Consistent behavioral response </w:t>
            </w:r>
          </w:p>
        </w:tc>
        <w:tc>
          <w:tcPr>
            <w:tcW w:w="1315" w:type="dxa"/>
          </w:tcPr>
          <w:p w14:paraId="70EEF35F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19FB71CF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5E49D40F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515936B0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05D8D2CA" w14:textId="77777777">
        <w:trPr>
          <w:trHeight w:val="1060"/>
          <w:jc w:val="center"/>
        </w:trPr>
        <w:tc>
          <w:tcPr>
            <w:tcW w:w="13176" w:type="dxa"/>
            <w:gridSpan w:val="5"/>
            <w:shd w:val="clear" w:color="auto" w:fill="BFBFBF"/>
            <w:vAlign w:val="center"/>
          </w:tcPr>
          <w:p w14:paraId="52E066E9" w14:textId="77777777" w:rsidR="00840133" w:rsidRDefault="00A31C4E">
            <w:pPr>
              <w:jc w:val="center"/>
              <w:rPr>
                <w:rFonts w:ascii="Arial" w:eastAsia="Arial" w:hAnsi="Arial" w:cs="Arial"/>
                <w:sz w:val="32"/>
                <w:szCs w:val="32"/>
              </w:rPr>
            </w:pPr>
            <w:r>
              <w:rPr>
                <w:rFonts w:ascii="Arial" w:eastAsia="Arial" w:hAnsi="Arial" w:cs="Arial"/>
                <w:b/>
                <w:sz w:val="32"/>
                <w:szCs w:val="32"/>
              </w:rPr>
              <w:lastRenderedPageBreak/>
              <w:t>2:  Plan PBIS Kick-Off Assembly</w:t>
            </w:r>
          </w:p>
        </w:tc>
      </w:tr>
      <w:tr w:rsidR="00840133" w14:paraId="36993A64" w14:textId="77777777">
        <w:trPr>
          <w:trHeight w:val="860"/>
          <w:jc w:val="center"/>
        </w:trPr>
        <w:tc>
          <w:tcPr>
            <w:tcW w:w="3704" w:type="dxa"/>
            <w:vAlign w:val="center"/>
          </w:tcPr>
          <w:p w14:paraId="6A1B3033" w14:textId="77777777" w:rsidR="00840133" w:rsidRDefault="00A31C4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What needs to be done?</w:t>
            </w:r>
          </w:p>
        </w:tc>
        <w:tc>
          <w:tcPr>
            <w:tcW w:w="1315" w:type="dxa"/>
            <w:vAlign w:val="center"/>
          </w:tcPr>
          <w:p w14:paraId="301503CC" w14:textId="77777777" w:rsidR="00840133" w:rsidRDefault="00A31C4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Who will do it?</w:t>
            </w:r>
          </w:p>
        </w:tc>
        <w:tc>
          <w:tcPr>
            <w:tcW w:w="1398" w:type="dxa"/>
            <w:vAlign w:val="center"/>
          </w:tcPr>
          <w:p w14:paraId="313F78D6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By When?</w:t>
            </w:r>
          </w:p>
          <w:p w14:paraId="6B0B6768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  <w:vAlign w:val="center"/>
          </w:tcPr>
          <w:p w14:paraId="2F8AED6E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What needs to be shared with </w:t>
            </w:r>
          </w:p>
          <w:p w14:paraId="7FC3571E" w14:textId="77777777" w:rsidR="00840133" w:rsidRDefault="00A31C4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istrict Leadership Team, staff, parents, and other stakeholders?</w:t>
            </w:r>
          </w:p>
        </w:tc>
        <w:tc>
          <w:tcPr>
            <w:tcW w:w="2450" w:type="dxa"/>
          </w:tcPr>
          <w:p w14:paraId="03F22904" w14:textId="77777777" w:rsidR="00840133" w:rsidRDefault="00840133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  <w:p w14:paraId="7C1C2F87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Status? </w:t>
            </w:r>
          </w:p>
          <w:p w14:paraId="60584D45" w14:textId="77777777" w:rsidR="00840133" w:rsidRDefault="00A31C4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(Achieved, In Progress)</w:t>
            </w:r>
          </w:p>
        </w:tc>
      </w:tr>
      <w:tr w:rsidR="00840133" w14:paraId="5E31C208" w14:textId="77777777">
        <w:trPr>
          <w:trHeight w:val="1140"/>
          <w:jc w:val="center"/>
        </w:trPr>
        <w:tc>
          <w:tcPr>
            <w:tcW w:w="3704" w:type="dxa"/>
          </w:tcPr>
          <w:p w14:paraId="2F61DE81" w14:textId="77777777" w:rsidR="00840133" w:rsidRDefault="00A31C4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Date Chosen </w:t>
            </w:r>
          </w:p>
        </w:tc>
        <w:tc>
          <w:tcPr>
            <w:tcW w:w="1315" w:type="dxa"/>
          </w:tcPr>
          <w:p w14:paraId="58A1BBFA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4FB539BD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7674F248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7F7FA033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6F72B59D" w14:textId="77777777">
        <w:trPr>
          <w:trHeight w:val="1140"/>
          <w:jc w:val="center"/>
        </w:trPr>
        <w:tc>
          <w:tcPr>
            <w:tcW w:w="3704" w:type="dxa"/>
          </w:tcPr>
          <w:p w14:paraId="35ED9056" w14:textId="77777777" w:rsidR="00840133" w:rsidRDefault="00A31C4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Who will do what </w:t>
            </w:r>
          </w:p>
        </w:tc>
        <w:tc>
          <w:tcPr>
            <w:tcW w:w="1315" w:type="dxa"/>
          </w:tcPr>
          <w:p w14:paraId="75C70E80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70844DD7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1EAB2F5D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2844B8CF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37079CA8" w14:textId="77777777">
        <w:trPr>
          <w:trHeight w:val="1140"/>
          <w:jc w:val="center"/>
        </w:trPr>
        <w:tc>
          <w:tcPr>
            <w:tcW w:w="3704" w:type="dxa"/>
          </w:tcPr>
          <w:p w14:paraId="1EAE2EC4" w14:textId="77777777" w:rsidR="00840133" w:rsidRDefault="007B7867" w:rsidP="00E13ED9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7C55A04" wp14:editId="591B0EAA">
                      <wp:simplePos x="0" y="0"/>
                      <wp:positionH relativeFrom="column">
                        <wp:posOffset>-85725</wp:posOffset>
                      </wp:positionH>
                      <wp:positionV relativeFrom="paragraph">
                        <wp:posOffset>-635</wp:posOffset>
                      </wp:positionV>
                      <wp:extent cx="8362950" cy="2905125"/>
                      <wp:effectExtent l="0" t="0" r="19050" b="28575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62950" cy="29051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C40581C" w14:textId="77777777" w:rsidR="007B7867" w:rsidRPr="007B7867" w:rsidRDefault="007B7867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7B7867">
                                    <w:rPr>
                                      <w:rFonts w:ascii="Arial" w:hAnsi="Arial" w:cs="Arial"/>
                                    </w:rPr>
                                    <w:t>Notes: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8" o:spid="_x0000_s1033" type="#_x0000_t202" style="position:absolute;margin-left:-6.75pt;margin-top:-.05pt;width:658.5pt;height:228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" fillcolor="white [3201]" strokeweight=".5pt">
                      <v:textbox>
                        <w:txbxContent>
                          <w:p w:rsidR="007B7867" w:rsidRPr="007B7867" w:rsidRDefault="007B7867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7B7867">
                              <w:rPr>
                                <w:rFonts w:ascii="Arial" w:hAnsi="Arial" w:cs="Arial"/>
                              </w:rPr>
                              <w:t>Notes: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15" w:type="dxa"/>
          </w:tcPr>
          <w:p w14:paraId="1B44C9E1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39018AD0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0B3731BF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5F7C1A3E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52DC5473" w14:textId="77777777">
        <w:trPr>
          <w:trHeight w:val="1140"/>
          <w:jc w:val="center"/>
        </w:trPr>
        <w:tc>
          <w:tcPr>
            <w:tcW w:w="3704" w:type="dxa"/>
          </w:tcPr>
          <w:p w14:paraId="3A11B498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15" w:type="dxa"/>
          </w:tcPr>
          <w:p w14:paraId="544A03B5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367D2473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79EC269E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7392693E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68A81C17" w14:textId="77777777">
        <w:trPr>
          <w:trHeight w:val="1140"/>
          <w:jc w:val="center"/>
        </w:trPr>
        <w:tc>
          <w:tcPr>
            <w:tcW w:w="3704" w:type="dxa"/>
          </w:tcPr>
          <w:p w14:paraId="69A0B364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15" w:type="dxa"/>
          </w:tcPr>
          <w:p w14:paraId="550EE795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37D71A51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52197170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3521B1A0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33152654" w14:textId="77777777">
        <w:trPr>
          <w:trHeight w:val="1140"/>
          <w:jc w:val="center"/>
        </w:trPr>
        <w:tc>
          <w:tcPr>
            <w:tcW w:w="3704" w:type="dxa"/>
          </w:tcPr>
          <w:p w14:paraId="144A9DD0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15" w:type="dxa"/>
          </w:tcPr>
          <w:p w14:paraId="0D94E6EB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246B7B3F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4A63EA5D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7622E0C0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4AE08EE8" w14:textId="77777777">
        <w:trPr>
          <w:trHeight w:val="860"/>
          <w:jc w:val="center"/>
        </w:trPr>
        <w:tc>
          <w:tcPr>
            <w:tcW w:w="13176" w:type="dxa"/>
            <w:gridSpan w:val="5"/>
            <w:shd w:val="clear" w:color="auto" w:fill="BFBFBF"/>
            <w:vAlign w:val="center"/>
          </w:tcPr>
          <w:p w14:paraId="4D6C32AA" w14:textId="77777777" w:rsidR="00840133" w:rsidRDefault="00A31C4E">
            <w:pPr>
              <w:jc w:val="center"/>
              <w:rPr>
                <w:rFonts w:ascii="Arial" w:eastAsia="Arial" w:hAnsi="Arial" w:cs="Arial"/>
                <w:sz w:val="32"/>
                <w:szCs w:val="32"/>
              </w:rPr>
            </w:pPr>
            <w:r>
              <w:rPr>
                <w:rFonts w:ascii="Arial" w:eastAsia="Arial" w:hAnsi="Arial" w:cs="Arial"/>
                <w:b/>
                <w:sz w:val="32"/>
                <w:szCs w:val="32"/>
              </w:rPr>
              <w:lastRenderedPageBreak/>
              <w:t>1:  Order, Create, Gather all PBIS Materials</w:t>
            </w:r>
          </w:p>
        </w:tc>
      </w:tr>
      <w:tr w:rsidR="00840133" w14:paraId="7B1C5A02" w14:textId="77777777">
        <w:trPr>
          <w:trHeight w:val="860"/>
          <w:jc w:val="center"/>
        </w:trPr>
        <w:tc>
          <w:tcPr>
            <w:tcW w:w="3704" w:type="dxa"/>
            <w:vAlign w:val="center"/>
          </w:tcPr>
          <w:p w14:paraId="23D72A62" w14:textId="77777777" w:rsidR="00840133" w:rsidRDefault="00A31C4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What needs to be done?</w:t>
            </w:r>
          </w:p>
        </w:tc>
        <w:tc>
          <w:tcPr>
            <w:tcW w:w="1315" w:type="dxa"/>
            <w:vAlign w:val="center"/>
          </w:tcPr>
          <w:p w14:paraId="1081ABC0" w14:textId="77777777" w:rsidR="00840133" w:rsidRDefault="00A31C4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Who will do it?</w:t>
            </w:r>
          </w:p>
        </w:tc>
        <w:tc>
          <w:tcPr>
            <w:tcW w:w="1398" w:type="dxa"/>
            <w:vAlign w:val="center"/>
          </w:tcPr>
          <w:p w14:paraId="59A6966D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By When?</w:t>
            </w:r>
          </w:p>
          <w:p w14:paraId="66E5BDD8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  <w:vAlign w:val="center"/>
          </w:tcPr>
          <w:p w14:paraId="16B0F70A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What needs to be shared with </w:t>
            </w:r>
          </w:p>
          <w:p w14:paraId="1E01FFDE" w14:textId="77777777" w:rsidR="00840133" w:rsidRDefault="00A31C4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istrict Leadership Team, staff, parents, and other stakeholders?</w:t>
            </w:r>
          </w:p>
        </w:tc>
        <w:tc>
          <w:tcPr>
            <w:tcW w:w="2450" w:type="dxa"/>
          </w:tcPr>
          <w:p w14:paraId="4DC1BB31" w14:textId="77777777" w:rsidR="00840133" w:rsidRDefault="00840133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  <w:p w14:paraId="1C3734F3" w14:textId="77777777" w:rsidR="00840133" w:rsidRDefault="00A31C4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Status? </w:t>
            </w:r>
          </w:p>
          <w:p w14:paraId="0CF70235" w14:textId="77777777" w:rsidR="00840133" w:rsidRDefault="00A31C4E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(Achieved, In Progress)</w:t>
            </w:r>
          </w:p>
        </w:tc>
      </w:tr>
      <w:tr w:rsidR="00840133" w14:paraId="363FA604" w14:textId="77777777">
        <w:trPr>
          <w:trHeight w:val="1140"/>
          <w:jc w:val="center"/>
        </w:trPr>
        <w:tc>
          <w:tcPr>
            <w:tcW w:w="3704" w:type="dxa"/>
          </w:tcPr>
          <w:p w14:paraId="09B5E5C2" w14:textId="77777777" w:rsidR="00840133" w:rsidRDefault="00A31C4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Create posters, visual displays, etc. </w:t>
            </w:r>
          </w:p>
        </w:tc>
        <w:tc>
          <w:tcPr>
            <w:tcW w:w="1315" w:type="dxa"/>
          </w:tcPr>
          <w:p w14:paraId="223BEDAA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70195059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162C4C03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3C6CD54C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2DB5C127" w14:textId="77777777">
        <w:trPr>
          <w:trHeight w:val="1140"/>
          <w:jc w:val="center"/>
        </w:trPr>
        <w:tc>
          <w:tcPr>
            <w:tcW w:w="3704" w:type="dxa"/>
          </w:tcPr>
          <w:p w14:paraId="42D0C663" w14:textId="77777777" w:rsidR="00840133" w:rsidRDefault="00A31C4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cknowledgement systems items </w:t>
            </w:r>
          </w:p>
        </w:tc>
        <w:tc>
          <w:tcPr>
            <w:tcW w:w="1315" w:type="dxa"/>
          </w:tcPr>
          <w:p w14:paraId="5E57A31F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6319D053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7059E7DA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44207F05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07FFFDEC" w14:textId="77777777">
        <w:trPr>
          <w:trHeight w:val="1140"/>
          <w:jc w:val="center"/>
        </w:trPr>
        <w:tc>
          <w:tcPr>
            <w:tcW w:w="3704" w:type="dxa"/>
          </w:tcPr>
          <w:p w14:paraId="30BFC2F2" w14:textId="77777777" w:rsidR="00840133" w:rsidRDefault="00A31C4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Include PBIS information in staff and student handbooks, parent newsletters </w:t>
            </w:r>
          </w:p>
        </w:tc>
        <w:tc>
          <w:tcPr>
            <w:tcW w:w="1315" w:type="dxa"/>
          </w:tcPr>
          <w:p w14:paraId="47A68638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5A77F70C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474D65FE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7F4EAAEB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25839FE7" w14:textId="77777777">
        <w:trPr>
          <w:trHeight w:val="1140"/>
          <w:jc w:val="center"/>
        </w:trPr>
        <w:tc>
          <w:tcPr>
            <w:tcW w:w="3704" w:type="dxa"/>
          </w:tcPr>
          <w:p w14:paraId="02BD06A7" w14:textId="77777777" w:rsidR="00840133" w:rsidRDefault="007B7867" w:rsidP="00E13ED9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E0E66F9" wp14:editId="099148C9">
                      <wp:simplePos x="0" y="0"/>
                      <wp:positionH relativeFrom="column">
                        <wp:posOffset>-76200</wp:posOffset>
                      </wp:positionH>
                      <wp:positionV relativeFrom="paragraph">
                        <wp:posOffset>-22860</wp:posOffset>
                      </wp:positionV>
                      <wp:extent cx="8362950" cy="2200275"/>
                      <wp:effectExtent l="0" t="0" r="19050" b="28575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62950" cy="22002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DA68E3B" w14:textId="77777777" w:rsidR="007B7867" w:rsidRPr="007B7867" w:rsidRDefault="007B7867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7B7867">
                                    <w:rPr>
                                      <w:rFonts w:ascii="Arial" w:hAnsi="Arial" w:cs="Arial"/>
                                    </w:rPr>
                                    <w:t>Notes: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9" o:spid="_x0000_s1034" type="#_x0000_t202" style="position:absolute;margin-left:-6pt;margin-top:-1.8pt;width:658.5pt;height:173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" fillcolor="white [3201]" strokeweight=".5pt">
                      <v:textbox>
                        <w:txbxContent>
                          <w:p w:rsidR="007B7867" w:rsidRPr="007B7867" w:rsidRDefault="007B7867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7B7867">
                              <w:rPr>
                                <w:rFonts w:ascii="Arial" w:hAnsi="Arial" w:cs="Arial"/>
                              </w:rPr>
                              <w:t>Notes: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15" w:type="dxa"/>
          </w:tcPr>
          <w:p w14:paraId="28B4E5D3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3EE18920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6D566751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26C66E56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08596DC3" w14:textId="77777777">
        <w:trPr>
          <w:trHeight w:val="1140"/>
          <w:jc w:val="center"/>
        </w:trPr>
        <w:tc>
          <w:tcPr>
            <w:tcW w:w="3704" w:type="dxa"/>
          </w:tcPr>
          <w:p w14:paraId="459A1F68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15" w:type="dxa"/>
          </w:tcPr>
          <w:p w14:paraId="44B3C55A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3FA6EF1A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022F9762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76CF4365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  <w:tr w:rsidR="00840133" w14:paraId="6F13A2DD" w14:textId="77777777">
        <w:trPr>
          <w:trHeight w:val="1140"/>
          <w:jc w:val="center"/>
        </w:trPr>
        <w:tc>
          <w:tcPr>
            <w:tcW w:w="3704" w:type="dxa"/>
          </w:tcPr>
          <w:p w14:paraId="69D483D1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15" w:type="dxa"/>
          </w:tcPr>
          <w:p w14:paraId="18D1C8B0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398" w:type="dxa"/>
          </w:tcPr>
          <w:p w14:paraId="430CC0A9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4309" w:type="dxa"/>
          </w:tcPr>
          <w:p w14:paraId="5B47DA20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450" w:type="dxa"/>
          </w:tcPr>
          <w:p w14:paraId="6E87E972" w14:textId="77777777" w:rsidR="00840133" w:rsidRDefault="00840133">
            <w:pPr>
              <w:jc w:val="center"/>
              <w:rPr>
                <w:rFonts w:ascii="Arial" w:eastAsia="Arial" w:hAnsi="Arial" w:cs="Arial"/>
              </w:rPr>
            </w:pPr>
          </w:p>
        </w:tc>
      </w:tr>
    </w:tbl>
    <w:p w14:paraId="5F5BDA37" w14:textId="77777777" w:rsidR="00840133" w:rsidRDefault="00840133">
      <w:pPr>
        <w:rPr>
          <w:rFonts w:ascii="Arial" w:eastAsia="Arial" w:hAnsi="Arial" w:cs="Arial"/>
        </w:rPr>
      </w:pPr>
    </w:p>
    <w:sectPr w:rsidR="00840133" w:rsidSect="00690161">
      <w:footerReference w:type="default" r:id="rId6"/>
      <w:pgSz w:w="15840" w:h="12240" w:orient="landscape"/>
      <w:pgMar w:top="806" w:right="2030" w:bottom="1080" w:left="203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021533" w14:textId="77777777" w:rsidR="00E920BC" w:rsidRDefault="00E920BC">
      <w:r>
        <w:separator/>
      </w:r>
    </w:p>
  </w:endnote>
  <w:endnote w:type="continuationSeparator" w:id="0">
    <w:p w14:paraId="047F0EB8" w14:textId="77777777" w:rsidR="00E920BC" w:rsidRDefault="00E920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FB700C" w14:textId="77777777" w:rsidR="00840133" w:rsidRDefault="00840133">
    <w:pPr>
      <w:tabs>
        <w:tab w:val="center" w:pos="4680"/>
        <w:tab w:val="right" w:pos="9360"/>
      </w:tabs>
    </w:pPr>
  </w:p>
  <w:p w14:paraId="250639BA" w14:textId="77777777" w:rsidR="00840133" w:rsidRDefault="00A31C4E">
    <w:pPr>
      <w:tabs>
        <w:tab w:val="center" w:pos="4680"/>
        <w:tab w:val="right" w:pos="9360"/>
      </w:tabs>
      <w:jc w:val="center"/>
      <w:rPr>
        <w:sz w:val="20"/>
        <w:szCs w:val="20"/>
      </w:rPr>
    </w:pPr>
    <w:r>
      <w:rPr>
        <w:sz w:val="20"/>
        <w:szCs w:val="20"/>
      </w:rPr>
      <w:t xml:space="preserve">Adapted from Michigan's Integrated Behavior and Learning Support Initiative (MIBLSI) </w:t>
    </w:r>
  </w:p>
  <w:p w14:paraId="7AE16557" w14:textId="77777777" w:rsidR="00840133" w:rsidRDefault="00A31C4E">
    <w:pPr>
      <w:tabs>
        <w:tab w:val="center" w:pos="4680"/>
        <w:tab w:val="right" w:pos="9360"/>
      </w:tabs>
      <w:jc w:val="center"/>
      <w:rPr>
        <w:sz w:val="20"/>
        <w:szCs w:val="20"/>
      </w:rPr>
    </w:pPr>
    <w:r>
      <w:rPr>
        <w:sz w:val="20"/>
        <w:szCs w:val="20"/>
      </w:rPr>
      <w:t>https://miblsi.org/training-materials/ppsc/tier-1-school-wide-pbis-day-1</w:t>
    </w:r>
  </w:p>
  <w:p w14:paraId="33F9B377" w14:textId="77777777" w:rsidR="00840133" w:rsidRDefault="00840133">
    <w:pPr>
      <w:tabs>
        <w:tab w:val="center" w:pos="4680"/>
        <w:tab w:val="right" w:pos="936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BB59A5" w14:textId="77777777" w:rsidR="00E920BC" w:rsidRDefault="00E920BC">
      <w:r>
        <w:separator/>
      </w:r>
    </w:p>
  </w:footnote>
  <w:footnote w:type="continuationSeparator" w:id="0">
    <w:p w14:paraId="5EBD7E57" w14:textId="77777777" w:rsidR="00E920BC" w:rsidRDefault="00E920B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7c0MjQ0NzOwMDFX0lEKTi0uzszPAykwrAUA26NwhiwAAAA="/>
  </w:docVars>
  <w:rsids>
    <w:rsidRoot w:val="00840133"/>
    <w:rsid w:val="00091C4B"/>
    <w:rsid w:val="00165DE4"/>
    <w:rsid w:val="001B50DA"/>
    <w:rsid w:val="00210ABF"/>
    <w:rsid w:val="00283176"/>
    <w:rsid w:val="002D0C62"/>
    <w:rsid w:val="003F7286"/>
    <w:rsid w:val="00522329"/>
    <w:rsid w:val="00690161"/>
    <w:rsid w:val="006D50C6"/>
    <w:rsid w:val="006E364C"/>
    <w:rsid w:val="00797A02"/>
    <w:rsid w:val="007B7867"/>
    <w:rsid w:val="00840133"/>
    <w:rsid w:val="009761E6"/>
    <w:rsid w:val="009C27BD"/>
    <w:rsid w:val="009E07E3"/>
    <w:rsid w:val="00A31C4E"/>
    <w:rsid w:val="00B05887"/>
    <w:rsid w:val="00BD2132"/>
    <w:rsid w:val="00C126BD"/>
    <w:rsid w:val="00DC4138"/>
    <w:rsid w:val="00E13ED9"/>
    <w:rsid w:val="00E662DD"/>
    <w:rsid w:val="00E92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97D50"/>
  <w15:docId w15:val="{4DD5337E-1474-4517-A025-1908732C0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B0588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5887"/>
  </w:style>
  <w:style w:type="paragraph" w:styleId="Footer">
    <w:name w:val="footer"/>
    <w:basedOn w:val="Normal"/>
    <w:link w:val="FooterChar"/>
    <w:uiPriority w:val="99"/>
    <w:unhideWhenUsed/>
    <w:rsid w:val="00B0588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58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656</Words>
  <Characters>374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ntonville Public Schools</Company>
  <LinksUpToDate>false</LinksUpToDate>
  <CharactersWithSpaces>4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th, Lindsey</dc:creator>
  <cp:lastModifiedBy>Rebecca Hegger</cp:lastModifiedBy>
  <cp:revision>2</cp:revision>
  <dcterms:created xsi:type="dcterms:W3CDTF">2018-09-25T17:59:00Z</dcterms:created>
  <dcterms:modified xsi:type="dcterms:W3CDTF">2018-09-25T17:59:00Z</dcterms:modified>
</cp:coreProperties>
</file>